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5AE911D2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</w:t>
      </w:r>
      <w:r w:rsidR="009023C2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9023C2">
        <w:rPr>
          <w:rFonts w:asciiTheme="minorHAnsi" w:hAnsiTheme="minorHAnsi" w:cstheme="minorHAnsi"/>
          <w:b/>
          <w:bCs/>
          <w:sz w:val="22"/>
          <w:szCs w:val="22"/>
        </w:rPr>
        <w:t>.2.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3BFEF3" w14:textId="71405073" w:rsidR="00C771B1" w:rsidRPr="00C771B1" w:rsidRDefault="00C771B1" w:rsidP="00C771B1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C771B1">
        <w:rPr>
          <w:rFonts w:ascii="Calibri" w:hAnsi="Calibri" w:cs="Calibri"/>
          <w:b/>
          <w:bCs/>
          <w:sz w:val="22"/>
          <w:szCs w:val="22"/>
        </w:rPr>
        <w:t>Opis przedmiotu zamówienia – Dostaw</w:t>
      </w:r>
      <w:r w:rsidR="009023C2">
        <w:rPr>
          <w:rFonts w:ascii="Calibri" w:hAnsi="Calibri" w:cs="Calibri"/>
          <w:b/>
          <w:bCs/>
          <w:sz w:val="22"/>
          <w:szCs w:val="22"/>
        </w:rPr>
        <w:t>a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z rozładowaniem, wniesieniem i uruchomieniem łóżek typu </w:t>
      </w:r>
      <w:r w:rsidR="00BA321F">
        <w:rPr>
          <w:rFonts w:ascii="Calibri" w:hAnsi="Calibri" w:cs="Calibri"/>
          <w:b/>
          <w:bCs/>
          <w:sz w:val="22"/>
          <w:szCs w:val="22"/>
        </w:rPr>
        <w:t>pooperacyjnego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023C2">
        <w:rPr>
          <w:rFonts w:ascii="Calibri" w:hAnsi="Calibri" w:cs="Calibri"/>
          <w:b/>
          <w:bCs/>
          <w:sz w:val="22"/>
          <w:szCs w:val="22"/>
        </w:rPr>
        <w:t>oraz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przeszkolenie personelu </w:t>
      </w:r>
      <w:r w:rsidR="00AA3798">
        <w:rPr>
          <w:rFonts w:ascii="Calibri" w:hAnsi="Calibri" w:cs="Calibri"/>
          <w:b/>
          <w:bCs/>
          <w:sz w:val="22"/>
          <w:szCs w:val="22"/>
        </w:rPr>
        <w:br/>
      </w:r>
      <w:r w:rsidRPr="00C771B1">
        <w:rPr>
          <w:rFonts w:ascii="Calibri" w:hAnsi="Calibri" w:cs="Calibri"/>
          <w:b/>
          <w:bCs/>
          <w:sz w:val="22"/>
          <w:szCs w:val="22"/>
        </w:rPr>
        <w:t>w ramach projektu pn. Budowa Centralnego Zintegrowanego Szpitala Klinicznego w Poznaniu - centrum medycyny interwencyjnej (etap I CZSK)</w:t>
      </w:r>
      <w:r w:rsidR="009023C2">
        <w:rPr>
          <w:rFonts w:ascii="Calibri" w:hAnsi="Calibri" w:cs="Calibri"/>
          <w:b/>
          <w:bCs/>
          <w:sz w:val="22"/>
          <w:szCs w:val="22"/>
        </w:rPr>
        <w:t>,</w:t>
      </w:r>
      <w:r w:rsidRPr="00C771B1">
        <w:rPr>
          <w:rFonts w:ascii="Calibri" w:hAnsi="Calibri" w:cs="Calibri"/>
          <w:b/>
          <w:bCs/>
          <w:sz w:val="22"/>
          <w:szCs w:val="22"/>
        </w:rPr>
        <w:t xml:space="preserve"> zgodnie </w:t>
      </w:r>
      <w:r w:rsidR="00AA3798">
        <w:rPr>
          <w:rFonts w:ascii="Calibri" w:hAnsi="Calibri" w:cs="Calibri"/>
          <w:b/>
          <w:bCs/>
          <w:sz w:val="22"/>
          <w:szCs w:val="22"/>
        </w:rPr>
        <w:br/>
      </w:r>
      <w:r w:rsidRPr="00C771B1">
        <w:rPr>
          <w:rFonts w:ascii="Calibri" w:hAnsi="Calibri" w:cs="Calibri"/>
          <w:b/>
          <w:bCs/>
          <w:sz w:val="22"/>
          <w:szCs w:val="22"/>
        </w:rPr>
        <w:t>z następującymi minimalnymi parametrami technicznymi:</w:t>
      </w:r>
    </w:p>
    <w:p w14:paraId="253E0618" w14:textId="072DD76B" w:rsidR="00C771B1" w:rsidRDefault="00C771B1" w:rsidP="00C771B1">
      <w:pPr>
        <w:autoSpaceDE w:val="0"/>
        <w:autoSpaceDN w:val="0"/>
        <w:adjustRightInd w:val="0"/>
        <w:jc w:val="both"/>
        <w:rPr>
          <w:rFonts w:cstheme="minorHAnsi"/>
          <w:b/>
          <w:bCs/>
          <w:sz w:val="22"/>
          <w:szCs w:val="22"/>
        </w:rPr>
      </w:pPr>
    </w:p>
    <w:p w14:paraId="0A7353A2" w14:textId="77777777" w:rsidR="00C771B1" w:rsidRDefault="00C771B1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B7BC61F" w14:textId="54363AD0" w:rsidR="00986607" w:rsidRPr="00986607" w:rsidRDefault="002B00D4" w:rsidP="00596BFD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236816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C771B1">
        <w:rPr>
          <w:b/>
        </w:rPr>
        <w:t>Ł</w:t>
      </w:r>
      <w:r w:rsidR="00C771B1" w:rsidRPr="00CE486C">
        <w:rPr>
          <w:b/>
        </w:rPr>
        <w:t xml:space="preserve">óżka typu </w:t>
      </w:r>
      <w:r w:rsidR="00236816">
        <w:rPr>
          <w:b/>
        </w:rPr>
        <w:t>pooperacyjnego</w:t>
      </w:r>
      <w:r w:rsidR="00C771B1">
        <w:rPr>
          <w:b/>
        </w:rPr>
        <w:t xml:space="preserve"> </w:t>
      </w:r>
      <w:r w:rsidR="00C771B1" w:rsidRPr="00CE486C">
        <w:rPr>
          <w:b/>
        </w:rPr>
        <w:t>-</w:t>
      </w:r>
      <w:r w:rsidR="00BA321F">
        <w:rPr>
          <w:b/>
        </w:rPr>
        <w:t>18</w:t>
      </w:r>
      <w:r w:rsidR="00C771B1">
        <w:rPr>
          <w:b/>
        </w:rPr>
        <w:t xml:space="preserve"> szt</w:t>
      </w:r>
      <w:r w:rsidR="00BA321F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31A4B0F8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242FBC9C" w:rsidR="00EF5DF8" w:rsidRDefault="0051346C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</w:t>
      </w:r>
      <w:r w:rsidR="00F75E32">
        <w:rPr>
          <w:rFonts w:asciiTheme="minorHAnsi" w:hAnsiTheme="minorHAnsi" w:cstheme="minorHAnsi"/>
          <w:sz w:val="20"/>
          <w:szCs w:val="22"/>
        </w:rPr>
        <w:t>cj</w:t>
      </w:r>
      <w:r>
        <w:rPr>
          <w:rFonts w:asciiTheme="minorHAnsi" w:hAnsiTheme="minorHAnsi" w:cstheme="minorHAnsi"/>
          <w:sz w:val="20"/>
          <w:szCs w:val="22"/>
        </w:rPr>
        <w:t>i</w:t>
      </w:r>
      <w:r w:rsidR="00F75E32">
        <w:rPr>
          <w:rFonts w:asciiTheme="minorHAnsi" w:hAnsiTheme="minorHAnsi" w:cstheme="minorHAnsi"/>
          <w:sz w:val="20"/>
          <w:szCs w:val="22"/>
        </w:rPr>
        <w:t xml:space="preserve"> (nie starszy niż 2023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p w14:paraId="04EB5749" w14:textId="03EF6CA9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328310A" w14:textId="2B0F31B3" w:rsidR="00C771B1" w:rsidRDefault="00C771B1" w:rsidP="00C771B1">
      <w:pPr>
        <w:suppressAutoHyphens/>
        <w:ind w:firstLine="5103"/>
        <w:rPr>
          <w:rFonts w:asciiTheme="minorHAnsi" w:hAnsiTheme="minorHAnsi" w:cstheme="minorHAnsi"/>
          <w:i/>
          <w:color w:val="FF0000"/>
          <w:sz w:val="20"/>
        </w:rPr>
      </w:pPr>
    </w:p>
    <w:p w14:paraId="00F265F1" w14:textId="61CB9FAD" w:rsidR="00C771B1" w:rsidRDefault="00C771B1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tbl>
      <w:tblPr>
        <w:tblW w:w="1377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8"/>
        <w:gridCol w:w="4790"/>
        <w:gridCol w:w="1984"/>
        <w:gridCol w:w="6237"/>
      </w:tblGrid>
      <w:tr w:rsidR="00236816" w:rsidRPr="00286CF8" w14:paraId="5F9E45A0" w14:textId="77777777" w:rsidTr="00236816">
        <w:trPr>
          <w:trHeight w:val="1447"/>
        </w:trPr>
        <w:tc>
          <w:tcPr>
            <w:tcW w:w="768" w:type="dxa"/>
            <w:vAlign w:val="center"/>
          </w:tcPr>
          <w:p w14:paraId="3204AEBC" w14:textId="63D4F72F" w:rsidR="00236816" w:rsidRPr="00286CF8" w:rsidRDefault="00236816" w:rsidP="00236816">
            <w:pPr>
              <w:ind w:left="360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4790" w:type="dxa"/>
            <w:vAlign w:val="center"/>
          </w:tcPr>
          <w:p w14:paraId="78B0268E" w14:textId="791F0115" w:rsidR="00236816" w:rsidRPr="00286CF8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1984" w:type="dxa"/>
            <w:vAlign w:val="center"/>
          </w:tcPr>
          <w:p w14:paraId="18C401A3" w14:textId="2301DDC8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6237" w:type="dxa"/>
          </w:tcPr>
          <w:p w14:paraId="6C133C0E" w14:textId="77777777" w:rsidR="00236816" w:rsidRDefault="00236816" w:rsidP="00236816">
            <w:pPr>
              <w:pStyle w:val="Akapitzlist"/>
              <w:ind w:left="0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  <w:p w14:paraId="327F7AFF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5E9857CF" w14:textId="77777777" w:rsidTr="00236816">
        <w:trPr>
          <w:trHeight w:val="592"/>
        </w:trPr>
        <w:tc>
          <w:tcPr>
            <w:tcW w:w="13779" w:type="dxa"/>
            <w:gridSpan w:val="4"/>
            <w:vAlign w:val="center"/>
          </w:tcPr>
          <w:p w14:paraId="796CD0EF" w14:textId="123FCED8" w:rsidR="00236816" w:rsidRDefault="00236816" w:rsidP="00236816">
            <w:pPr>
              <w:pStyle w:val="Akapitzlist"/>
              <w:ind w:left="0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WYMAGANIA OGÓLNE</w:t>
            </w:r>
          </w:p>
        </w:tc>
      </w:tr>
      <w:tr w:rsidR="00236816" w:rsidRPr="00286CF8" w14:paraId="560727A9" w14:textId="77777777" w:rsidTr="00236816">
        <w:trPr>
          <w:trHeight w:val="1646"/>
        </w:trPr>
        <w:tc>
          <w:tcPr>
            <w:tcW w:w="768" w:type="dxa"/>
            <w:vAlign w:val="center"/>
          </w:tcPr>
          <w:p w14:paraId="0CBAA097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B99BCB5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Konstrukcja łóżka wykonana z profili stalowych, pokrytych powłoką epoksydowo – poliestrową, odporną na uszkodzenia mechaniczne, zadrapania oraz środki dezynfekcyjne</w:t>
            </w:r>
          </w:p>
          <w:p w14:paraId="6EAF8B1B" w14:textId="13E935DC" w:rsidR="00AA3798" w:rsidRPr="00286CF8" w:rsidRDefault="00AA3798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AA3798">
              <w:rPr>
                <w:rFonts w:cs="Calibri"/>
                <w:color w:val="FF0000"/>
                <w:sz w:val="20"/>
                <w:szCs w:val="20"/>
              </w:rPr>
              <w:t>Certyfikat/oświadczenie producenta należy dołączyć do oferty, zgodnie z pkt 19.9. SWZ</w:t>
            </w:r>
          </w:p>
        </w:tc>
        <w:tc>
          <w:tcPr>
            <w:tcW w:w="1984" w:type="dxa"/>
            <w:vAlign w:val="center"/>
          </w:tcPr>
          <w:p w14:paraId="5F788B3C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237" w:type="dxa"/>
          </w:tcPr>
          <w:p w14:paraId="2E826386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Powłoka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z użyciem antybakteryjnego lakieru z nanotechnologią srebra powodującą hamowanie namnażania bakterii i wirusów</w:t>
            </w:r>
            <w:r>
              <w:rPr>
                <w:rFonts w:cs="Calibri"/>
                <w:color w:val="000000"/>
                <w:sz w:val="20"/>
                <w:szCs w:val="20"/>
              </w:rPr>
              <w:t>. P</w:t>
            </w:r>
            <w:r w:rsidRPr="00E87F21">
              <w:rPr>
                <w:rFonts w:cs="Calibri"/>
                <w:color w:val="000000"/>
                <w:sz w:val="20"/>
                <w:szCs w:val="20"/>
              </w:rPr>
              <w:t>owłoka antybakteryjna przetestowana zgodnie z normą ISO 22196:2011</w:t>
            </w:r>
            <w:r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</w:rPr>
              <w:t xml:space="preserve">– 10 pkt. </w:t>
            </w:r>
          </w:p>
          <w:p w14:paraId="5B30E6A4" w14:textId="77777777" w:rsidR="00236816" w:rsidRPr="00BA7729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10"/>
                <w:szCs w:val="10"/>
              </w:rPr>
            </w:pPr>
          </w:p>
          <w:p w14:paraId="7E0D0F0B" w14:textId="38C40D12" w:rsidR="00236816" w:rsidRPr="00286CF8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(</w:t>
            </w:r>
            <w:r w:rsidR="00AA3798" w:rsidRPr="00AA3798">
              <w:rPr>
                <w:rFonts w:cs="Calibri"/>
                <w:color w:val="000000"/>
                <w:sz w:val="20"/>
                <w:szCs w:val="20"/>
              </w:rPr>
              <w:t xml:space="preserve">Punktowany certyfikat </w:t>
            </w:r>
            <w:r w:rsidR="00AA3798" w:rsidRPr="00AA3798">
              <w:rPr>
                <w:rFonts w:cs="Calibri"/>
                <w:color w:val="FF0000"/>
                <w:sz w:val="20"/>
                <w:szCs w:val="20"/>
              </w:rPr>
              <w:t>lub oświadczenie producenta</w:t>
            </w:r>
            <w:r>
              <w:rPr>
                <w:rFonts w:cs="Calibri"/>
                <w:color w:val="000000"/>
                <w:sz w:val="20"/>
                <w:szCs w:val="20"/>
              </w:rPr>
              <w:t>)</w:t>
            </w:r>
          </w:p>
        </w:tc>
      </w:tr>
      <w:tr w:rsidR="00236816" w:rsidRPr="00286CF8" w14:paraId="3DBF01F2" w14:textId="77777777" w:rsidTr="00236816">
        <w:trPr>
          <w:trHeight w:val="1983"/>
        </w:trPr>
        <w:tc>
          <w:tcPr>
            <w:tcW w:w="768" w:type="dxa"/>
            <w:vAlign w:val="center"/>
          </w:tcPr>
          <w:p w14:paraId="6B89523D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E24D1D1" w14:textId="77777777" w:rsidR="00236816" w:rsidRPr="00286CF8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286CF8">
              <w:rPr>
                <w:rFonts w:cs="Calibri"/>
                <w:color w:val="000000"/>
                <w:sz w:val="20"/>
                <w:szCs w:val="20"/>
              </w:rPr>
              <w:t>Konstrukcja łóżka bardzo stabilna, posiadająca cztery punkty podparcia zintegrowane z leżem oraz sześć punktów podparcia zintegrowanych z podstawą łóżka w celu zagwarantowania najwyższej stabilności</w:t>
            </w:r>
            <w:r>
              <w:rPr>
                <w:rFonts w:cs="Calibri"/>
                <w:color w:val="000000"/>
                <w:sz w:val="20"/>
                <w:szCs w:val="20"/>
              </w:rPr>
              <w:t>.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(Nie dopuszcza się łóżek opartych na systemie kolumnowym)</w:t>
            </w:r>
          </w:p>
        </w:tc>
        <w:tc>
          <w:tcPr>
            <w:tcW w:w="1984" w:type="dxa"/>
            <w:vAlign w:val="center"/>
          </w:tcPr>
          <w:p w14:paraId="359208E2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E6B844B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719594C9" w14:textId="77777777" w:rsidTr="00236816">
        <w:trPr>
          <w:trHeight w:val="803"/>
        </w:trPr>
        <w:tc>
          <w:tcPr>
            <w:tcW w:w="768" w:type="dxa"/>
            <w:vAlign w:val="center"/>
          </w:tcPr>
          <w:p w14:paraId="63BA6C71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1DF087E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Leże łóżka w pełni regulowane, podzielone na 4 segmenty, z czego min. 3 są ruchome</w:t>
            </w:r>
          </w:p>
        </w:tc>
        <w:tc>
          <w:tcPr>
            <w:tcW w:w="1984" w:type="dxa"/>
            <w:vAlign w:val="center"/>
          </w:tcPr>
          <w:p w14:paraId="64556A4A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BDB92A5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01572ACC" w14:textId="77777777" w:rsidTr="00236816">
        <w:trPr>
          <w:trHeight w:val="1865"/>
        </w:trPr>
        <w:tc>
          <w:tcPr>
            <w:tcW w:w="768" w:type="dxa"/>
            <w:vAlign w:val="center"/>
          </w:tcPr>
          <w:p w14:paraId="1279E2DA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900742C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ewnętrzne elementy konstrukcyjne ramy leża osłonięte estetycznym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 osłonami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worzyw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owymi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ez rogów i kątów prostych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 celu wyeliminowania urazów,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projektowane pod kątem bezpieczeństwa użytkowania oraz w celu łatwej i dokładnej dezynfekcji</w:t>
            </w:r>
          </w:p>
        </w:tc>
        <w:tc>
          <w:tcPr>
            <w:tcW w:w="1984" w:type="dxa"/>
            <w:vAlign w:val="center"/>
          </w:tcPr>
          <w:p w14:paraId="5175B7EA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2C1D767C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0E666AE9" w14:textId="77777777" w:rsidTr="00236816">
        <w:trPr>
          <w:trHeight w:val="1566"/>
        </w:trPr>
        <w:tc>
          <w:tcPr>
            <w:tcW w:w="768" w:type="dxa"/>
            <w:vAlign w:val="center"/>
          </w:tcPr>
          <w:p w14:paraId="08118CFC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45A4DDB" w14:textId="77777777" w:rsidR="00236816" w:rsidRPr="0042535C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egmenty leża wypełnione </w:t>
            </w:r>
            <w:proofErr w:type="spellStart"/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demontowalnymi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płytami łatwymi do dezynfekcji i utrzymania w czystości, o konstrukcji zapewniającej stały dopływ powietrza do dolnej części materaca (otwory napowietrzające)</w:t>
            </w:r>
          </w:p>
        </w:tc>
        <w:tc>
          <w:tcPr>
            <w:tcW w:w="1984" w:type="dxa"/>
            <w:vAlign w:val="center"/>
          </w:tcPr>
          <w:p w14:paraId="37699347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2535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6843DC46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C17E6">
              <w:rPr>
                <w:rFonts w:ascii="Calibri" w:hAnsi="Calibri" w:cs="Calibri"/>
                <w:color w:val="000000"/>
                <w:sz w:val="20"/>
                <w:szCs w:val="20"/>
              </w:rPr>
              <w:t>Segmenty leża wypełnione płytami HP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– </w:t>
            </w:r>
            <w:r w:rsidRPr="00DC17E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10 pkt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236816" w:rsidRPr="00286CF8" w14:paraId="24A52965" w14:textId="77777777" w:rsidTr="00236816">
        <w:trPr>
          <w:trHeight w:val="1122"/>
        </w:trPr>
        <w:tc>
          <w:tcPr>
            <w:tcW w:w="768" w:type="dxa"/>
            <w:vAlign w:val="center"/>
          </w:tcPr>
          <w:p w14:paraId="0A201B54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CC51F37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y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parcia pleców oraz podudzia posiadające tworzywowe ograniczniki zabezpieczające materac przed przemieszczaniem</w:t>
            </w:r>
          </w:p>
        </w:tc>
        <w:tc>
          <w:tcPr>
            <w:tcW w:w="1984" w:type="dxa"/>
            <w:vAlign w:val="center"/>
          </w:tcPr>
          <w:p w14:paraId="014B2F37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C5F073B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6E2FD89F" w14:textId="77777777" w:rsidTr="00236816">
        <w:trPr>
          <w:trHeight w:val="1133"/>
        </w:trPr>
        <w:tc>
          <w:tcPr>
            <w:tcW w:w="768" w:type="dxa"/>
            <w:vAlign w:val="center"/>
          </w:tcPr>
          <w:p w14:paraId="6F31C727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3B21D99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 oparcia pleców przezierny dla promieni RTG, pozwalający wykonywać zdjęcia bezpośrednio na łóżku za pomocą mobilnych urządzeń</w:t>
            </w:r>
          </w:p>
        </w:tc>
        <w:tc>
          <w:tcPr>
            <w:tcW w:w="1984" w:type="dxa"/>
            <w:vAlign w:val="center"/>
          </w:tcPr>
          <w:p w14:paraId="43266F4B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4885BA0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7E262652" w14:textId="77777777" w:rsidTr="00236816">
        <w:trPr>
          <w:trHeight w:val="1133"/>
        </w:trPr>
        <w:tc>
          <w:tcPr>
            <w:tcW w:w="768" w:type="dxa"/>
            <w:vAlign w:val="center"/>
          </w:tcPr>
          <w:p w14:paraId="3C964140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B5206E5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egment oparcia pleców umożliwiający wykonywanie zdjęć również w pozycji siedzącej, wyposażony w prowadnice, umożliwiające wsunięcie tacy na kasetę RTG</w:t>
            </w:r>
          </w:p>
        </w:tc>
        <w:tc>
          <w:tcPr>
            <w:tcW w:w="1984" w:type="dxa"/>
            <w:vAlign w:val="center"/>
          </w:tcPr>
          <w:p w14:paraId="44DF6671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4969E294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300D17" w14:paraId="31C0C43C" w14:textId="77777777" w:rsidTr="00236816">
        <w:trPr>
          <w:trHeight w:val="1803"/>
        </w:trPr>
        <w:tc>
          <w:tcPr>
            <w:tcW w:w="768" w:type="dxa"/>
            <w:vAlign w:val="center"/>
          </w:tcPr>
          <w:p w14:paraId="189920D6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58D6DC2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ca na kasetę RTG wykonana ze stali nierdzewnej, wyposażona w uchwyt do łatwego instalowania oraz rolki do płynnego przemieszczania w prowadnicach</w:t>
            </w:r>
          </w:p>
          <w:p w14:paraId="5DB89845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0DB68562" w14:textId="77777777" w:rsidR="00236816" w:rsidRPr="00E237EF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Wymiar tacy min. 430 x 350 mm</w:t>
            </w:r>
          </w:p>
        </w:tc>
        <w:tc>
          <w:tcPr>
            <w:tcW w:w="1984" w:type="dxa"/>
            <w:vAlign w:val="center"/>
          </w:tcPr>
          <w:p w14:paraId="2E27ACD0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</w:tcPr>
          <w:p w14:paraId="431D617B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ca wsuwana od strony szczytu głowy, wzdłuż pleców pacjenta (tzw. pozycjonowanie pionowe)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– 10 pkt. </w:t>
            </w:r>
          </w:p>
          <w:p w14:paraId="5931952E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10"/>
                <w:szCs w:val="10"/>
              </w:rPr>
            </w:pPr>
          </w:p>
          <w:p w14:paraId="5E34FC52" w14:textId="77777777" w:rsidR="00236816" w:rsidRPr="00300D17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ca wyposażona w mechanizm pozwalający na dostosowywanie do różnej wielkości kaset RTG (min. 3 rozmiary)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236816" w:rsidRPr="00286CF8" w14:paraId="7400A853" w14:textId="77777777" w:rsidTr="00236816">
        <w:trPr>
          <w:trHeight w:val="1702"/>
        </w:trPr>
        <w:tc>
          <w:tcPr>
            <w:tcW w:w="768" w:type="dxa"/>
            <w:vAlign w:val="center"/>
          </w:tcPr>
          <w:p w14:paraId="4B350198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B8B0F37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Łóżko wyposażone w cztery ergonomiczne barierki boczne (dwie po każdej stronie), </w:t>
            </w:r>
            <w:r w:rsidRPr="00286CF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zabezpieczające pacjenta na całej długości leża</w:t>
            </w:r>
            <w:r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.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ie dopuszcza się barierek „¾”, dodatkowych wypełnień ani barierek trzyczęściowych)</w:t>
            </w:r>
          </w:p>
        </w:tc>
        <w:tc>
          <w:tcPr>
            <w:tcW w:w="1984" w:type="dxa"/>
            <w:vAlign w:val="center"/>
          </w:tcPr>
          <w:p w14:paraId="30D39982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237" w:type="dxa"/>
          </w:tcPr>
          <w:p w14:paraId="40B4D29D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Wysokość barierek bocznych min. 43 cm w celu umożliwienia zastosowania systemów przeciwodleżynowych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7C08F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236816" w:rsidRPr="00286CF8" w14:paraId="2621C390" w14:textId="77777777" w:rsidTr="00236816">
        <w:trPr>
          <w:trHeight w:val="1680"/>
        </w:trPr>
        <w:tc>
          <w:tcPr>
            <w:tcW w:w="768" w:type="dxa"/>
            <w:vAlign w:val="center"/>
          </w:tcPr>
          <w:p w14:paraId="58466971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0480678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wykonane z wysokiej jakości tworzywa - odlewane lub formowane z jednej części, zaokrąglone (bez łączeń, miejsc klejenia, ostrych krawędzi i rogów) łatwe do dezynfekcji i utrzymania w czystości</w:t>
            </w:r>
          </w:p>
        </w:tc>
        <w:tc>
          <w:tcPr>
            <w:tcW w:w="1984" w:type="dxa"/>
            <w:vAlign w:val="center"/>
          </w:tcPr>
          <w:p w14:paraId="062CEB16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04435508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4FD70249" w14:textId="77777777" w:rsidTr="00236816">
        <w:trPr>
          <w:trHeight w:val="1264"/>
        </w:trPr>
        <w:tc>
          <w:tcPr>
            <w:tcW w:w="768" w:type="dxa"/>
            <w:vAlign w:val="center"/>
          </w:tcPr>
          <w:p w14:paraId="785832DE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AA45A65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niezależne od siebie z możliwością opuszczenia / odbezpieczenia dowoln</w:t>
            </w:r>
            <w:r w:rsidRPr="00286CF8">
              <w:rPr>
                <w:rFonts w:ascii="Calibri" w:hAnsi="Calibri" w:cs="Calibri"/>
                <w:sz w:val="20"/>
                <w:szCs w:val="20"/>
              </w:rPr>
              <w:t>ej z nich za pomocą klamki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lub dźwigni</w:t>
            </w:r>
            <w:r w:rsidRPr="00286CF8">
              <w:rPr>
                <w:rFonts w:ascii="Calibri" w:hAnsi="Calibri" w:cs="Calibri"/>
                <w:sz w:val="20"/>
                <w:szCs w:val="20"/>
              </w:rPr>
              <w:t xml:space="preserve"> dostępnej jedynie dla personelu medycznego</w:t>
            </w:r>
          </w:p>
        </w:tc>
        <w:tc>
          <w:tcPr>
            <w:tcW w:w="1984" w:type="dxa"/>
            <w:vAlign w:val="center"/>
          </w:tcPr>
          <w:p w14:paraId="3E2CB653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545B5BA1" w14:textId="77777777" w:rsidR="00236816" w:rsidRPr="00286CF8" w:rsidRDefault="00236816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47D4B691" w14:textId="77777777" w:rsidTr="00236816">
        <w:trPr>
          <w:trHeight w:val="1258"/>
        </w:trPr>
        <w:tc>
          <w:tcPr>
            <w:tcW w:w="768" w:type="dxa"/>
            <w:vAlign w:val="center"/>
          </w:tcPr>
          <w:p w14:paraId="067F7959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35F021A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b/>
                <w:i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System opuszczania barierek bocznych wspomagany sprężynami gazowymi umożliwiającymi ciche, lekkie i płynne ruchy wykonywane przez personel medyczny</w:t>
            </w:r>
          </w:p>
        </w:tc>
        <w:tc>
          <w:tcPr>
            <w:tcW w:w="1984" w:type="dxa"/>
            <w:vAlign w:val="center"/>
          </w:tcPr>
          <w:p w14:paraId="4EE0972E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1914A398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6AB62BB6" w14:textId="77777777" w:rsidTr="00236816">
        <w:trPr>
          <w:trHeight w:val="846"/>
        </w:trPr>
        <w:tc>
          <w:tcPr>
            <w:tcW w:w="768" w:type="dxa"/>
            <w:vAlign w:val="center"/>
          </w:tcPr>
          <w:p w14:paraId="466CA2EE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50B35E86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poruszające się wraz segmentem oparcia pleców, chroniące pacjenta również w pozycji siedzącej i fotelowej</w:t>
            </w:r>
          </w:p>
        </w:tc>
        <w:tc>
          <w:tcPr>
            <w:tcW w:w="1984" w:type="dxa"/>
            <w:vAlign w:val="center"/>
          </w:tcPr>
          <w:p w14:paraId="0C3E2143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468EAE01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6B45BC3E" w14:textId="77777777" w:rsidTr="00236816">
        <w:trPr>
          <w:trHeight w:val="1109"/>
        </w:trPr>
        <w:tc>
          <w:tcPr>
            <w:tcW w:w="768" w:type="dxa"/>
            <w:vAlign w:val="center"/>
          </w:tcPr>
          <w:p w14:paraId="69B7CCAA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B339702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Barierki posiadające wyprofilowane, wygodne uchwyty ułatwiające pacjentowi wstawanie z łóżka. Uchwyty do wstawania dostępne również po opuszczeniu barierek</w:t>
            </w:r>
          </w:p>
        </w:tc>
        <w:tc>
          <w:tcPr>
            <w:tcW w:w="1984" w:type="dxa"/>
            <w:vAlign w:val="center"/>
          </w:tcPr>
          <w:p w14:paraId="15350E3B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2F6FB37E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7330EF65" w14:textId="77777777" w:rsidTr="00236816">
        <w:trPr>
          <w:trHeight w:val="1842"/>
        </w:trPr>
        <w:tc>
          <w:tcPr>
            <w:tcW w:w="768" w:type="dxa"/>
            <w:vAlign w:val="center"/>
          </w:tcPr>
          <w:p w14:paraId="6D537DB2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70A1A83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Konstrukcja barierek bocznych zapewniająca bezpieczeństwo pacjenta i personelu, zgodne z normą EN 60601-2-52:2010 bez stref mogących spowodować uraz lub przypadkowe zakleszczenie (system anty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urazowy oraz anty-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kleszczeniowy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ończyn górnych oraz dolnych)</w:t>
            </w:r>
          </w:p>
        </w:tc>
        <w:tc>
          <w:tcPr>
            <w:tcW w:w="1984" w:type="dxa"/>
            <w:vAlign w:val="center"/>
          </w:tcPr>
          <w:p w14:paraId="19A7EF61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5A972345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422BC9D6" w14:textId="77777777" w:rsidTr="00236816">
        <w:trPr>
          <w:trHeight w:val="1119"/>
        </w:trPr>
        <w:tc>
          <w:tcPr>
            <w:tcW w:w="768" w:type="dxa"/>
            <w:vAlign w:val="center"/>
          </w:tcPr>
          <w:p w14:paraId="375CF405" w14:textId="77777777" w:rsidR="00236816" w:rsidRPr="00286CF8" w:rsidRDefault="00236816" w:rsidP="00236816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40A4740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Możliwość opuszczenia barierek poniżej poziomu materaca w sposób ułatwiający transfer pacjenta, a także wstawanie oraz siedzenie na łóżku</w:t>
            </w:r>
          </w:p>
        </w:tc>
        <w:tc>
          <w:tcPr>
            <w:tcW w:w="1984" w:type="dxa"/>
            <w:vAlign w:val="center"/>
          </w:tcPr>
          <w:p w14:paraId="195C1727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CF0EFC8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125C3135" w14:textId="77777777" w:rsidTr="00236816">
        <w:trPr>
          <w:trHeight w:val="1686"/>
        </w:trPr>
        <w:tc>
          <w:tcPr>
            <w:tcW w:w="768" w:type="dxa"/>
            <w:vAlign w:val="center"/>
          </w:tcPr>
          <w:p w14:paraId="24EAEC16" w14:textId="77777777" w:rsidR="00236816" w:rsidRPr="00286CF8" w:rsidRDefault="00236816" w:rsidP="00236816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36FDD8F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Łóżko wyposażone w wbudowane w barierki boczne (od strony zewnętrznej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i wewnętrznej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) wskaźniki kąta nachylenia segmentu oparcia pleców z wyraźnym zaznaczeniem kąta 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, 3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, 60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 xml:space="preserve">o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- wskaźniki widoczne niezależnie od pozycji barierek</w:t>
            </w:r>
          </w:p>
        </w:tc>
        <w:tc>
          <w:tcPr>
            <w:tcW w:w="1984" w:type="dxa"/>
            <w:vAlign w:val="center"/>
          </w:tcPr>
          <w:p w14:paraId="5593A16C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1BA48A59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2D97C2CC" w14:textId="77777777" w:rsidTr="00236816">
        <w:trPr>
          <w:trHeight w:val="1412"/>
        </w:trPr>
        <w:tc>
          <w:tcPr>
            <w:tcW w:w="768" w:type="dxa"/>
            <w:vAlign w:val="center"/>
          </w:tcPr>
          <w:p w14:paraId="75D86C8E" w14:textId="77777777" w:rsidR="00236816" w:rsidRPr="00286CF8" w:rsidRDefault="00236816" w:rsidP="00236816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AC98D88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Łóżko wyposażone w wbudowane w barierki (od strony zewnętrznej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i wewnętrznej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) wskaźniki kąta nachylenia pozycji 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az anty-</w:t>
            </w:r>
            <w:proofErr w:type="spellStart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wskaźniki widoczne niezależnie od pozycji barierek</w:t>
            </w:r>
          </w:p>
        </w:tc>
        <w:tc>
          <w:tcPr>
            <w:tcW w:w="1984" w:type="dxa"/>
            <w:vAlign w:val="center"/>
          </w:tcPr>
          <w:p w14:paraId="71475D51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59D3CE22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2F6F751B" w14:textId="77777777" w:rsidTr="00236816">
        <w:trPr>
          <w:trHeight w:val="1207"/>
        </w:trPr>
        <w:tc>
          <w:tcPr>
            <w:tcW w:w="768" w:type="dxa"/>
            <w:vAlign w:val="center"/>
          </w:tcPr>
          <w:p w14:paraId="3218DAC9" w14:textId="77777777" w:rsidR="00236816" w:rsidRDefault="00236816" w:rsidP="00236816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7E8E2037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erowanie funkcjami elektrycznymi łóżka za pomocą paneli wbudowanych w barierki boczn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la personelu od strony zewnętrznej oraz dla pacjenta od strony wewnętrznej </w:t>
            </w:r>
          </w:p>
        </w:tc>
        <w:tc>
          <w:tcPr>
            <w:tcW w:w="1984" w:type="dxa"/>
            <w:vAlign w:val="center"/>
          </w:tcPr>
          <w:p w14:paraId="2D76DDF6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442DE322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437B126F" w14:textId="77777777" w:rsidTr="00236816">
        <w:trPr>
          <w:trHeight w:val="4385"/>
        </w:trPr>
        <w:tc>
          <w:tcPr>
            <w:tcW w:w="768" w:type="dxa"/>
            <w:vAlign w:val="center"/>
          </w:tcPr>
          <w:p w14:paraId="61EC59E8" w14:textId="77777777" w:rsidR="00236816" w:rsidRDefault="00236816" w:rsidP="00236816">
            <w:pPr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34215F6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anele wbudowane w barierki boczne dla pacjenta od strony wewnętrznej:</w:t>
            </w:r>
          </w:p>
          <w:p w14:paraId="595161CC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segmentu oparcia pleców</w:t>
            </w:r>
          </w:p>
          <w:p w14:paraId="2221AA60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segmentu uda</w:t>
            </w:r>
          </w:p>
          <w:p w14:paraId="0091E17F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wysokości leża</w:t>
            </w:r>
          </w:p>
          <w:p w14:paraId="77847696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utokontu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równoczesna regulacja segmentu oparcia pleców oraz segmentu uda </w:t>
            </w:r>
          </w:p>
          <w:p w14:paraId="2FC65434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utomatyczna pozycja wyjściowa osiągana za pomocą jednego przycisku</w:t>
            </w:r>
          </w:p>
          <w:p w14:paraId="669909B5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18165526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nele wyposażone w diody LED lub inne wizualne wskaźniki informujące o zablokowanej funkcji (regulacji segmentu oparcia pleców, regulacji segmentu uda, regulacji wysokości leża, funkcji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utokontu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84" w:type="dxa"/>
            <w:vAlign w:val="center"/>
          </w:tcPr>
          <w:p w14:paraId="2BCD57F7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  <w:vAlign w:val="center"/>
          </w:tcPr>
          <w:p w14:paraId="7FB46B4E" w14:textId="77777777" w:rsidR="00236816" w:rsidRDefault="00236816" w:rsidP="008F684B">
            <w:pPr>
              <w:rPr>
                <w:rFonts w:ascii="Calibri" w:hAnsi="Calibri" w:cs="Calibri"/>
                <w:b/>
                <w:bCs/>
                <w:color w:val="000000"/>
                <w:sz w:val="10"/>
                <w:szCs w:val="10"/>
              </w:rPr>
            </w:pPr>
          </w:p>
          <w:p w14:paraId="4785819A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nele wyposażone w diodę LED lub inny wizualny wskaźnik informujący personel o ustawionym segmencie oparcia pleców pod kątem 30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, w celu informacji o przebywaniu pacjenta w prawidłowej, bezpiecznej pozycji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  <w:p w14:paraId="67C9CAEF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2D693D6E" w14:textId="77777777" w:rsidTr="00236816">
        <w:trPr>
          <w:trHeight w:val="54"/>
        </w:trPr>
        <w:tc>
          <w:tcPr>
            <w:tcW w:w="768" w:type="dxa"/>
            <w:vAlign w:val="center"/>
          </w:tcPr>
          <w:p w14:paraId="637EFD78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19CED9EF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anele wbudowane w barierki boczne dla personelu od strony zewnętrznej:</w:t>
            </w:r>
          </w:p>
          <w:p w14:paraId="2F8B6A89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segmentu oparcia pleców</w:t>
            </w:r>
          </w:p>
          <w:p w14:paraId="1282D2E7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segmentu uda</w:t>
            </w:r>
          </w:p>
          <w:p w14:paraId="3FE1A62F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egulacja wysokości leża</w:t>
            </w:r>
          </w:p>
          <w:p w14:paraId="4EB130BD" w14:textId="77777777" w:rsidR="00236816" w:rsidRDefault="00236816" w:rsidP="00236816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color w:val="000000"/>
                <w:sz w:val="10"/>
                <w:szCs w:val="1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autokontur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równoczesna regulacja segmentu oparcia pleców oraz segmentu uda </w:t>
            </w:r>
          </w:p>
          <w:p w14:paraId="7EA7B06D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22849C6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nele z możliwością selektywnej blokady powyższych funkcji, wyposażone w diody LED lub inne wizualne wskaźniki informujące o zablokowanej funkcji</w:t>
            </w:r>
          </w:p>
        </w:tc>
        <w:tc>
          <w:tcPr>
            <w:tcW w:w="1984" w:type="dxa"/>
            <w:vAlign w:val="center"/>
          </w:tcPr>
          <w:p w14:paraId="5EA2F44A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</w:tcPr>
          <w:p w14:paraId="2C82A00A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anele wyposażone w diodę LED lub inny wizualny wskaźnik informujący personel o ustawionym segmencie oparcia pleców pod kątem 30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, w celu informacji o przebywaniu pacjenta w prawidłowej, bezpiecznej pozycji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  <w:p w14:paraId="2A42725B" w14:textId="77777777" w:rsidR="00236816" w:rsidRDefault="00236816" w:rsidP="008F684B">
            <w:pPr>
              <w:rPr>
                <w:rFonts w:ascii="Calibri" w:hAnsi="Calibri" w:cs="Calibri"/>
                <w:b/>
                <w:bCs/>
                <w:color w:val="000000"/>
                <w:sz w:val="10"/>
                <w:szCs w:val="10"/>
              </w:rPr>
            </w:pPr>
          </w:p>
          <w:p w14:paraId="5229D4EA" w14:textId="77777777" w:rsidR="00236816" w:rsidRDefault="00236816" w:rsidP="008F684B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29D9F644" w14:textId="77777777" w:rsidR="00236816" w:rsidRDefault="00236816" w:rsidP="008F684B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29C95FB4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6D88AB90" w14:textId="77777777" w:rsidTr="00236816">
        <w:trPr>
          <w:trHeight w:val="7215"/>
        </w:trPr>
        <w:tc>
          <w:tcPr>
            <w:tcW w:w="768" w:type="dxa"/>
            <w:vAlign w:val="center"/>
          </w:tcPr>
          <w:p w14:paraId="396671EA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A2CE664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Panele wbudowane w barierki boczne dla personelu od strony zewnętrznej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siadające zaprogramowane funkcje „ratunkowe i pomocnicze” (</w:t>
            </w:r>
            <w:r>
              <w:rPr>
                <w:rFonts w:ascii="Calibri" w:hAnsi="Calibri" w:cs="Calibri"/>
                <w:color w:val="000000"/>
                <w:sz w:val="20"/>
                <w:szCs w:val="20"/>
                <w:u w:val="single"/>
              </w:rPr>
              <w:t>dostępne za pomocą jednego przycisku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):</w:t>
            </w:r>
          </w:p>
          <w:p w14:paraId="178F4FA4" w14:textId="77777777" w:rsidR="00236816" w:rsidRDefault="00236816" w:rsidP="00236816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0" w:name="_Hlk128563525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zycja krzesła kardiologiczneg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łóżko ma wykonać serię skoordynowanych ruchów, ustawić segmenty leża i pochylić łóżko, w celu osiągnięcia pozycji „kardiologicznej”</w:t>
            </w:r>
          </w:p>
          <w:p w14:paraId="6FEEFABA" w14:textId="77777777" w:rsidR="00236816" w:rsidRDefault="00236816" w:rsidP="00236816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zycja wyjściow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- łóżko ma wykonać serię skoordynowanych ruchów, ustawić segmenty leża w odpowiedniej pozycji oraz ustawić wysokość łóżka w sposób, który pozwoli pacjentowi bezpiecznie opuścić łóżko</w:t>
            </w:r>
          </w:p>
          <w:p w14:paraId="3E159B98" w14:textId="77777777" w:rsidR="00236816" w:rsidRDefault="00236816" w:rsidP="00236816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zycja reanimacyjna (CPR)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znaczona kolorem ostrzegawczym (np. czerwonym) - łóżko ma wykonać serię skoordynowanych ruchów, opuścić wszystkie segmenty leża i obniżyć łóżko do najniższej pozycji, w celu wykonania reanimacji</w:t>
            </w:r>
          </w:p>
          <w:p w14:paraId="5DFEF0F5" w14:textId="77777777" w:rsidR="00236816" w:rsidRDefault="00236816" w:rsidP="00236816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Pozycj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ndelenburg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186EBF92" w14:textId="77777777" w:rsidR="00236816" w:rsidRDefault="00236816" w:rsidP="00236816">
            <w:pPr>
              <w:numPr>
                <w:ilvl w:val="0"/>
                <w:numId w:val="24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zycja anty-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ndelenburga</w:t>
            </w:r>
            <w:proofErr w:type="spellEnd"/>
          </w:p>
          <w:p w14:paraId="6BB81256" w14:textId="77777777" w:rsidR="00236816" w:rsidRDefault="00236816" w:rsidP="008F684B">
            <w:pPr>
              <w:ind w:left="36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bookmarkEnd w:id="0"/>
          <w:p w14:paraId="0FA46654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unkcje ratunkowe i pomocnicze dostępne w szybki sposób, bez konieczności odblokowywania i aktywacji</w:t>
            </w:r>
          </w:p>
        </w:tc>
        <w:tc>
          <w:tcPr>
            <w:tcW w:w="1984" w:type="dxa"/>
            <w:vAlign w:val="center"/>
          </w:tcPr>
          <w:p w14:paraId="30F66C60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8A859C4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5AE1A9E5" w14:textId="77777777" w:rsidTr="00236816">
        <w:trPr>
          <w:trHeight w:val="1833"/>
        </w:trPr>
        <w:tc>
          <w:tcPr>
            <w:tcW w:w="768" w:type="dxa"/>
            <w:vAlign w:val="center"/>
          </w:tcPr>
          <w:p w14:paraId="2F2A9ACA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10810B61" w14:textId="77777777" w:rsidR="00236816" w:rsidRPr="00286CF8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a „podwójnej autoregresji” </w:t>
            </w:r>
            <w:r w:rsidRPr="00286CF8">
              <w:rPr>
                <w:rFonts w:ascii="Calibri" w:eastAsia="Calibri" w:hAnsi="Calibri" w:cs="Calibri"/>
                <w:sz w:val="20"/>
                <w:szCs w:val="20"/>
              </w:rPr>
              <w:t>165 mm (+/- 10 mm) zabezpieczającej przed zakleszczeniem pacjenta i niwelująca ryzyko powstawania odleżyn (jednoczesna autoregresja oparcia pleców oraz segmentu uda)</w:t>
            </w:r>
          </w:p>
        </w:tc>
        <w:tc>
          <w:tcPr>
            <w:tcW w:w="1984" w:type="dxa"/>
            <w:vAlign w:val="center"/>
          </w:tcPr>
          <w:p w14:paraId="419E5377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1F4E427" w14:textId="77777777" w:rsidR="00236816" w:rsidRPr="00286CF8" w:rsidRDefault="00236816" w:rsidP="008F684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236816" w:rsidRPr="00286CF8" w14:paraId="1969139C" w14:textId="77777777" w:rsidTr="00236816">
        <w:trPr>
          <w:trHeight w:val="2112"/>
        </w:trPr>
        <w:tc>
          <w:tcPr>
            <w:tcW w:w="768" w:type="dxa"/>
            <w:vAlign w:val="center"/>
          </w:tcPr>
          <w:p w14:paraId="1E3FAE9B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C1A1FD1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Zakres elektrycznych regulacji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łóżka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:  </w:t>
            </w:r>
          </w:p>
          <w:p w14:paraId="61434E8B" w14:textId="77777777" w:rsidR="00236816" w:rsidRPr="00286CF8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segment oparcia pleców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- 6</w:t>
            </w:r>
            <w:r>
              <w:rPr>
                <w:rFonts w:cs="Calibri"/>
                <w:color w:val="000000"/>
                <w:sz w:val="20"/>
                <w:szCs w:val="20"/>
              </w:rPr>
              <w:t>5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° (+/- 5°) </w:t>
            </w:r>
          </w:p>
          <w:p w14:paraId="6E291E7C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- s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egment uda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4</w:t>
            </w:r>
            <w:r>
              <w:rPr>
                <w:rFonts w:cs="Calibri"/>
                <w:color w:val="000000"/>
                <w:sz w:val="20"/>
                <w:szCs w:val="20"/>
              </w:rPr>
              <w:t>5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° (+/- 2°) </w:t>
            </w:r>
          </w:p>
          <w:p w14:paraId="3A835BC8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pozycja </w:t>
            </w:r>
            <w:proofErr w:type="spellStart"/>
            <w:r w:rsidRPr="00286CF8">
              <w:rPr>
                <w:rFonts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cs="Calibri"/>
                <w:color w:val="000000"/>
                <w:sz w:val="20"/>
                <w:szCs w:val="20"/>
              </w:rPr>
              <w:t>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1</w:t>
            </w:r>
            <w:r>
              <w:rPr>
                <w:rFonts w:cs="Calibri"/>
                <w:color w:val="000000"/>
                <w:sz w:val="20"/>
                <w:szCs w:val="20"/>
              </w:rPr>
              <w:t>7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° (+/- 2°)</w:t>
            </w:r>
            <w:r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</w:p>
          <w:p w14:paraId="5C64CE50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pozycja anty-</w:t>
            </w:r>
            <w:proofErr w:type="spellStart"/>
            <w:r w:rsidRPr="00286CF8">
              <w:rPr>
                <w:rFonts w:cs="Calibri"/>
                <w:color w:val="000000"/>
                <w:sz w:val="20"/>
                <w:szCs w:val="20"/>
              </w:rPr>
              <w:t>Trendelenburga</w:t>
            </w:r>
            <w:proofErr w:type="spellEnd"/>
            <w:r w:rsidRPr="00286CF8">
              <w:rPr>
                <w:rFonts w:cs="Calibri"/>
                <w:color w:val="000000"/>
                <w:sz w:val="20"/>
                <w:szCs w:val="20"/>
              </w:rPr>
              <w:t>: 0</w:t>
            </w:r>
            <w:r>
              <w:rPr>
                <w:rFonts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– 1</w:t>
            </w:r>
            <w:r>
              <w:rPr>
                <w:rFonts w:cs="Calibri"/>
                <w:color w:val="000000"/>
                <w:sz w:val="20"/>
                <w:szCs w:val="20"/>
              </w:rPr>
              <w:t>7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° (+/- 2°)</w:t>
            </w:r>
          </w:p>
          <w:p w14:paraId="224BB7EB" w14:textId="77777777" w:rsidR="00236816" w:rsidRPr="00286CF8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>regulacja wysokości leża w zakresie od 4</w:t>
            </w:r>
            <w:r>
              <w:rPr>
                <w:rFonts w:cs="Calibri"/>
                <w:color w:val="000000"/>
                <w:sz w:val="20"/>
                <w:szCs w:val="20"/>
              </w:rPr>
              <w:t>25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do 8</w:t>
            </w:r>
            <w:r>
              <w:rPr>
                <w:rFonts w:cs="Calibri"/>
                <w:color w:val="000000"/>
                <w:sz w:val="20"/>
                <w:szCs w:val="20"/>
              </w:rPr>
              <w:t>40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mm (+/- 10 mm)</w:t>
            </w:r>
          </w:p>
        </w:tc>
        <w:tc>
          <w:tcPr>
            <w:tcW w:w="1984" w:type="dxa"/>
            <w:vAlign w:val="center"/>
          </w:tcPr>
          <w:p w14:paraId="4DDB7894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7ADA72B" w14:textId="77777777" w:rsidR="00236816" w:rsidRPr="00286CF8" w:rsidRDefault="00236816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5BF321EB" w14:textId="77777777" w:rsidR="00236816" w:rsidRPr="00286CF8" w:rsidRDefault="00236816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236816" w:rsidRPr="00D60A25" w14:paraId="33CB0027" w14:textId="77777777" w:rsidTr="00236816">
        <w:trPr>
          <w:trHeight w:val="696"/>
        </w:trPr>
        <w:tc>
          <w:tcPr>
            <w:tcW w:w="768" w:type="dxa"/>
            <w:vAlign w:val="center"/>
          </w:tcPr>
          <w:p w14:paraId="6F21F5FA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4E65B67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egment podudzia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owany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w zakresi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: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0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– 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° (+/- 2°)</w:t>
            </w:r>
          </w:p>
        </w:tc>
        <w:tc>
          <w:tcPr>
            <w:tcW w:w="1984" w:type="dxa"/>
            <w:vAlign w:val="center"/>
          </w:tcPr>
          <w:p w14:paraId="144D4155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6237" w:type="dxa"/>
          </w:tcPr>
          <w:p w14:paraId="72D01538" w14:textId="77777777" w:rsidR="00236816" w:rsidRPr="00D60A25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gulacja bezstopniowa za pomocą sprężyny gazowej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236816" w:rsidRPr="00286CF8" w14:paraId="6368EDB8" w14:textId="77777777" w:rsidTr="00236816">
        <w:trPr>
          <w:trHeight w:val="2112"/>
        </w:trPr>
        <w:tc>
          <w:tcPr>
            <w:tcW w:w="768" w:type="dxa"/>
            <w:vAlign w:val="center"/>
          </w:tcPr>
          <w:p w14:paraId="0DD1A6EC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EFD5B8A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E02A6">
              <w:rPr>
                <w:rFonts w:ascii="Calibri" w:hAnsi="Calibri" w:cs="Calibri"/>
                <w:sz w:val="20"/>
                <w:szCs w:val="20"/>
              </w:rPr>
              <w:t xml:space="preserve">Segment oparcia pleców wyposażony w funkcję szybkiej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– manualnej </w:t>
            </w:r>
            <w:r w:rsidRPr="001E02A6">
              <w:rPr>
                <w:rFonts w:ascii="Calibri" w:hAnsi="Calibri" w:cs="Calibri"/>
                <w:sz w:val="20"/>
                <w:szCs w:val="20"/>
              </w:rPr>
              <w:t xml:space="preserve">pozycji CPR. </w:t>
            </w:r>
            <w:r>
              <w:rPr>
                <w:rFonts w:ascii="Calibri" w:hAnsi="Calibri" w:cs="Calibri"/>
                <w:sz w:val="20"/>
                <w:szCs w:val="20"/>
              </w:rPr>
              <w:t>Dźwignie</w:t>
            </w:r>
            <w:r w:rsidRPr="001E02A6">
              <w:rPr>
                <w:rFonts w:ascii="Calibri" w:hAnsi="Calibri" w:cs="Calibri"/>
                <w:sz w:val="20"/>
                <w:szCs w:val="20"/>
              </w:rPr>
              <w:t xml:space="preserve"> zwalniające dostępne z obu stron łóżka, oznaczone kolorem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strzegawczym (np. czerwonym)</w:t>
            </w:r>
            <w:r w:rsidRPr="001E02A6">
              <w:rPr>
                <w:rFonts w:ascii="Calibri" w:hAnsi="Calibri" w:cs="Calibri"/>
                <w:sz w:val="20"/>
                <w:szCs w:val="20"/>
              </w:rPr>
              <w:t>, umiejscowi</w:t>
            </w:r>
            <w:r>
              <w:rPr>
                <w:rFonts w:ascii="Calibri" w:hAnsi="Calibri" w:cs="Calibri"/>
                <w:sz w:val="20"/>
                <w:szCs w:val="20"/>
              </w:rPr>
              <w:t>one pod segmentem miednicy</w:t>
            </w:r>
            <w:r w:rsidRPr="001E02A6">
              <w:rPr>
                <w:rFonts w:ascii="Calibri" w:hAnsi="Calibri" w:cs="Calibri"/>
                <w:sz w:val="20"/>
                <w:szCs w:val="20"/>
              </w:rPr>
              <w:t xml:space="preserve"> w celu </w:t>
            </w:r>
            <w:r>
              <w:rPr>
                <w:rFonts w:ascii="Calibri" w:hAnsi="Calibri" w:cs="Calibri"/>
                <w:sz w:val="20"/>
                <w:szCs w:val="20"/>
              </w:rPr>
              <w:t>szybkiego dostępu w nagłych przypadkach</w:t>
            </w:r>
          </w:p>
        </w:tc>
        <w:tc>
          <w:tcPr>
            <w:tcW w:w="1984" w:type="dxa"/>
            <w:vAlign w:val="center"/>
          </w:tcPr>
          <w:p w14:paraId="18AD92A1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55DEE7A1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4DB7394B" w14:textId="77777777" w:rsidTr="00236816">
        <w:trPr>
          <w:trHeight w:val="849"/>
        </w:trPr>
        <w:tc>
          <w:tcPr>
            <w:tcW w:w="768" w:type="dxa"/>
            <w:vAlign w:val="center"/>
          </w:tcPr>
          <w:p w14:paraId="4B748AB4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50F9F395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arożniki łóżka wyposażone w krążki odbojowe, zabezpieczające ściany i łóżko przed uszkodzeniami </w:t>
            </w:r>
          </w:p>
        </w:tc>
        <w:tc>
          <w:tcPr>
            <w:tcW w:w="1984" w:type="dxa"/>
            <w:vAlign w:val="center"/>
          </w:tcPr>
          <w:p w14:paraId="20026CF4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181A8D9B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10AF06FB" w14:textId="77777777" w:rsidTr="00236816">
        <w:trPr>
          <w:trHeight w:val="1968"/>
        </w:trPr>
        <w:tc>
          <w:tcPr>
            <w:tcW w:w="768" w:type="dxa"/>
            <w:vAlign w:val="center"/>
          </w:tcPr>
          <w:p w14:paraId="091DBEC0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552B90AF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zczyty łóżka wykonane z wysokiej jakości tworzywa - odlewane lub formowane z jednej części (bez łączeń, miejsc klejenia, ostrych krawędzi i rogów) łatwe do dezynfekcji i utrzymania w czystości, posiadające wyprofilowan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uchwyty ułatwiające prowadzenie łóżka</w:t>
            </w:r>
          </w:p>
        </w:tc>
        <w:tc>
          <w:tcPr>
            <w:tcW w:w="1984" w:type="dxa"/>
            <w:vAlign w:val="center"/>
          </w:tcPr>
          <w:p w14:paraId="035A679D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E45A3F0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1F75DECC" w14:textId="77777777" w:rsidTr="00236816">
        <w:trPr>
          <w:trHeight w:val="2250"/>
        </w:trPr>
        <w:tc>
          <w:tcPr>
            <w:tcW w:w="768" w:type="dxa"/>
            <w:vAlign w:val="center"/>
          </w:tcPr>
          <w:p w14:paraId="25AB8807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08E3AE7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zczyty łóżka z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unkcją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szybkiego demontażu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az m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ożliwoś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cią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ablokowania przed przypadkowym wypadnięciem (np. na czas transportu łóżka). Blokowanie i odblokowywanie szczytów bez użycia narzędzi za pomocą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jednej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źwigni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znaczonej </w:t>
            </w:r>
            <w:r w:rsidRPr="001E02A6">
              <w:rPr>
                <w:rFonts w:ascii="Calibri" w:hAnsi="Calibri" w:cs="Calibri"/>
                <w:sz w:val="20"/>
                <w:szCs w:val="20"/>
              </w:rPr>
              <w:t>kolorem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strzegawczym (np. czerwonym)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 celu wyeliminowania przypadkowego odbezpieczenia</w:t>
            </w:r>
          </w:p>
        </w:tc>
        <w:tc>
          <w:tcPr>
            <w:tcW w:w="1984" w:type="dxa"/>
            <w:vAlign w:val="center"/>
          </w:tcPr>
          <w:p w14:paraId="2B7678E6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B08E63E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79655C9E" w14:textId="77777777" w:rsidTr="00236816">
        <w:trPr>
          <w:trHeight w:val="1400"/>
        </w:trPr>
        <w:tc>
          <w:tcPr>
            <w:tcW w:w="768" w:type="dxa"/>
            <w:vAlign w:val="center"/>
          </w:tcPr>
          <w:p w14:paraId="07F0FEC5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436A8A0F" w14:textId="77777777" w:rsidR="00236816" w:rsidRPr="006966BC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966BC">
              <w:rPr>
                <w:rFonts w:ascii="Calibri" w:hAnsi="Calibri" w:cs="Calibri"/>
                <w:color w:val="000000"/>
                <w:sz w:val="20"/>
                <w:szCs w:val="20"/>
              </w:rPr>
              <w:t>Możliwość wyboru akcentów kolorystycznych na szczytach oraz barierkach bocznych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  <w:r w:rsidRPr="00C1735C">
              <w:rPr>
                <w:rFonts w:ascii="Calibri" w:hAnsi="Calibri" w:cs="Calibri"/>
                <w:color w:val="000000"/>
                <w:sz w:val="20"/>
                <w:szCs w:val="20"/>
              </w:rPr>
              <w:t>Zamawiający określi kolor na podstawie wzornika otrzymanego od wykonawcy w wersji elektronicznej</w:t>
            </w:r>
          </w:p>
        </w:tc>
        <w:tc>
          <w:tcPr>
            <w:tcW w:w="1984" w:type="dxa"/>
            <w:vAlign w:val="center"/>
          </w:tcPr>
          <w:p w14:paraId="693F27A8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966BC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36E13970" w14:textId="77777777" w:rsidR="00236816" w:rsidRPr="00286CF8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6966BC" w14:paraId="32F98708" w14:textId="77777777" w:rsidTr="00236816">
        <w:trPr>
          <w:trHeight w:val="1137"/>
        </w:trPr>
        <w:tc>
          <w:tcPr>
            <w:tcW w:w="768" w:type="dxa"/>
            <w:vAlign w:val="center"/>
          </w:tcPr>
          <w:p w14:paraId="409F1EEC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3721196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Podstawa łóżka wyposażona w system centralnej blokady oraz koło kierunkowe, antystatyczne</w:t>
            </w:r>
            <w:r>
              <w:rPr>
                <w:rFonts w:ascii="Calibri" w:hAnsi="Calibri" w:cs="Calibri"/>
                <w:sz w:val="20"/>
                <w:szCs w:val="20"/>
              </w:rPr>
              <w:t>. K</w:t>
            </w:r>
            <w:r w:rsidRPr="00286CF8">
              <w:rPr>
                <w:rFonts w:ascii="Calibri" w:hAnsi="Calibri" w:cs="Calibri"/>
                <w:sz w:val="20"/>
                <w:szCs w:val="20"/>
              </w:rPr>
              <w:t xml:space="preserve">oła tworzywowe o średnicy min. 150 mm  </w:t>
            </w:r>
          </w:p>
        </w:tc>
        <w:tc>
          <w:tcPr>
            <w:tcW w:w="1984" w:type="dxa"/>
            <w:vAlign w:val="center"/>
          </w:tcPr>
          <w:p w14:paraId="3A1976C4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  <w:r>
              <w:rPr>
                <w:rFonts w:ascii="Calibri" w:hAnsi="Calibri" w:cs="Calibri"/>
                <w:sz w:val="20"/>
                <w:szCs w:val="20"/>
              </w:rPr>
              <w:t>, PODAĆ</w:t>
            </w:r>
          </w:p>
        </w:tc>
        <w:tc>
          <w:tcPr>
            <w:tcW w:w="6237" w:type="dxa"/>
          </w:tcPr>
          <w:p w14:paraId="7DEE1DC8" w14:textId="77777777" w:rsidR="00236816" w:rsidRPr="006966BC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Dźwignia hamulca centralnego dostępna od strony nóg pacjenta na całej szerokości podstawy (łatwy dostęp z trzech stron np. w windzie)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– 10 pkt.</w:t>
            </w:r>
          </w:p>
        </w:tc>
      </w:tr>
      <w:tr w:rsidR="00236816" w14:paraId="41E08B26" w14:textId="77777777" w:rsidTr="00236816">
        <w:trPr>
          <w:trHeight w:val="829"/>
        </w:trPr>
        <w:tc>
          <w:tcPr>
            <w:tcW w:w="768" w:type="dxa"/>
            <w:vAlign w:val="center"/>
          </w:tcPr>
          <w:p w14:paraId="29BDFDAC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97910" w14:textId="77777777" w:rsidR="00236816" w:rsidRDefault="00236816" w:rsidP="008F684B">
            <w:pPr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Łóżko wyposażone w dodatkowy sterownik nożny umieszczony po obu stronach łóżka przeznaczony do regulacji wysokości leża</w:t>
            </w:r>
          </w:p>
          <w:p w14:paraId="7E6642E2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terownik zabezpieczony przed przypadkowym uruchomieniem poprzez konieczność uniesienia stopą blokady zabezpieczającej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0E3D8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6CD1A62A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0AE4C41F" w14:textId="77777777" w:rsidTr="00236816">
        <w:trPr>
          <w:trHeight w:val="829"/>
        </w:trPr>
        <w:tc>
          <w:tcPr>
            <w:tcW w:w="768" w:type="dxa"/>
            <w:vAlign w:val="center"/>
          </w:tcPr>
          <w:p w14:paraId="5E470E3D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66FA2767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Układ elektryczny wyposażony w akumulator pozwalający na wszystkie regulacje podczas transportu pacjenta oraz w przypadku zaniku zasilania.</w:t>
            </w:r>
          </w:p>
        </w:tc>
        <w:tc>
          <w:tcPr>
            <w:tcW w:w="1984" w:type="dxa"/>
            <w:vAlign w:val="center"/>
          </w:tcPr>
          <w:p w14:paraId="25C6942E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4E2F628E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86CF8" w14:paraId="4C2DD610" w14:textId="77777777" w:rsidTr="00236816">
        <w:trPr>
          <w:trHeight w:val="829"/>
        </w:trPr>
        <w:tc>
          <w:tcPr>
            <w:tcW w:w="768" w:type="dxa"/>
            <w:vAlign w:val="center"/>
          </w:tcPr>
          <w:p w14:paraId="05448746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10629C6" w14:textId="77777777" w:rsidR="00236816" w:rsidRPr="00C01B09" w:rsidRDefault="00236816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C01B09">
              <w:rPr>
                <w:rFonts w:ascii="Calibri" w:hAnsi="Calibri" w:cs="Calibri"/>
                <w:sz w:val="20"/>
                <w:szCs w:val="20"/>
              </w:rPr>
              <w:t xml:space="preserve">Narożniki podstawy łóżka od strony głowy i nóg osłonięte estetycznymi osłonami tworzywowymi w celu wyeliminowania urazów, </w:t>
            </w:r>
            <w:r w:rsidRPr="00C01B09">
              <w:rPr>
                <w:rFonts w:ascii="Calibri" w:hAnsi="Calibri" w:cs="Calibri"/>
                <w:color w:val="000000"/>
                <w:sz w:val="20"/>
                <w:szCs w:val="20"/>
              </w:rPr>
              <w:t>zaprojektowane pod kątem bezpieczeństwa użytkowania oraz w celu łatwej i dokładnej dezynfekcji</w:t>
            </w:r>
          </w:p>
        </w:tc>
        <w:tc>
          <w:tcPr>
            <w:tcW w:w="1984" w:type="dxa"/>
            <w:vAlign w:val="center"/>
          </w:tcPr>
          <w:p w14:paraId="547D6440" w14:textId="77777777" w:rsidR="00236816" w:rsidRPr="00C01B09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01B09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697BC47D" w14:textId="77777777" w:rsidR="00236816" w:rsidRPr="00286CF8" w:rsidRDefault="00236816" w:rsidP="008F684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36816" w:rsidRPr="006001D5" w14:paraId="6A76035A" w14:textId="77777777" w:rsidTr="00236816">
        <w:trPr>
          <w:trHeight w:val="1687"/>
        </w:trPr>
        <w:tc>
          <w:tcPr>
            <w:tcW w:w="768" w:type="dxa"/>
            <w:vAlign w:val="center"/>
          </w:tcPr>
          <w:p w14:paraId="1579F7CF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3248B6E" w14:textId="77777777" w:rsidR="00236816" w:rsidRPr="00286CF8" w:rsidRDefault="00236816" w:rsidP="008F684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Wymiary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łóżka</w:t>
            </w:r>
            <w:r w:rsidRPr="00286CF8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2C05BC86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sz w:val="20"/>
                <w:szCs w:val="20"/>
              </w:rPr>
              <w:t>długość całkowita: 2220 mm (+/- 10 mm)</w:t>
            </w:r>
          </w:p>
          <w:p w14:paraId="731E380C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szerokość całkowita: </w:t>
            </w:r>
            <w:r>
              <w:rPr>
                <w:rFonts w:cs="Calibri"/>
                <w:color w:val="000000"/>
                <w:sz w:val="20"/>
                <w:szCs w:val="20"/>
              </w:rPr>
              <w:t>1010</w:t>
            </w:r>
            <w:r w:rsidRPr="00286CF8">
              <w:rPr>
                <w:rFonts w:cs="Calibri"/>
                <w:color w:val="000000"/>
                <w:sz w:val="20"/>
                <w:szCs w:val="20"/>
              </w:rPr>
              <w:t xml:space="preserve"> mm </w:t>
            </w:r>
            <w:r w:rsidRPr="00286CF8">
              <w:rPr>
                <w:rFonts w:cs="Calibri"/>
                <w:sz w:val="20"/>
                <w:szCs w:val="20"/>
              </w:rPr>
              <w:t>(+/- 10 mm)</w:t>
            </w:r>
          </w:p>
          <w:p w14:paraId="69590D42" w14:textId="77777777" w:rsidR="00236816" w:rsidRPr="001A640C" w:rsidRDefault="00236816" w:rsidP="008F684B">
            <w:pPr>
              <w:pStyle w:val="Akapitzlist"/>
              <w:ind w:left="0"/>
              <w:jc w:val="both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- </w:t>
            </w:r>
            <w:r w:rsidRPr="00286CF8">
              <w:rPr>
                <w:rFonts w:cs="Calibri"/>
                <w:sz w:val="20"/>
                <w:szCs w:val="20"/>
              </w:rPr>
              <w:t>prześwit pomiędzy podstawą, a podłożem min. 170 mm (np. w celu współpracy łóżka z podnośnikiem pacjenta)</w:t>
            </w:r>
          </w:p>
        </w:tc>
        <w:tc>
          <w:tcPr>
            <w:tcW w:w="1984" w:type="dxa"/>
            <w:vAlign w:val="center"/>
          </w:tcPr>
          <w:p w14:paraId="185E8235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7CB5EDF0" w14:textId="77777777" w:rsidR="00236816" w:rsidRPr="006001D5" w:rsidRDefault="00236816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236816" w14:paraId="79C9EF3A" w14:textId="77777777" w:rsidTr="00236816">
        <w:trPr>
          <w:trHeight w:val="1136"/>
        </w:trPr>
        <w:tc>
          <w:tcPr>
            <w:tcW w:w="768" w:type="dxa"/>
            <w:vAlign w:val="center"/>
          </w:tcPr>
          <w:p w14:paraId="4C6B7494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51642649" w14:textId="77777777" w:rsidR="00236816" w:rsidRDefault="00236816" w:rsidP="008F684B">
            <w:pPr>
              <w:pStyle w:val="Akapitzlist"/>
              <w:ind w:left="0"/>
              <w:jc w:val="both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Możliwość przedłużenia leża o min. 285 mm dla pacjentów o wysokim wzroście. Dopuszczalne obciążenie elementu przedłużenia co najmniej 140 kg </w:t>
            </w:r>
          </w:p>
        </w:tc>
        <w:tc>
          <w:tcPr>
            <w:tcW w:w="1984" w:type="dxa"/>
            <w:vAlign w:val="center"/>
          </w:tcPr>
          <w:p w14:paraId="0A1D942B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</w:tcPr>
          <w:p w14:paraId="2BC9DA56" w14:textId="77777777" w:rsidR="00236816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rzedłużenie leża o 300 mm i więcej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236816" w:rsidRPr="00286CF8" w14:paraId="4EF43D42" w14:textId="77777777" w:rsidTr="00236816">
        <w:trPr>
          <w:trHeight w:val="833"/>
        </w:trPr>
        <w:tc>
          <w:tcPr>
            <w:tcW w:w="768" w:type="dxa"/>
            <w:vAlign w:val="center"/>
          </w:tcPr>
          <w:p w14:paraId="52EB8A0B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311B9925" w14:textId="77777777" w:rsidR="00236816" w:rsidRPr="009163D2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9163D2">
              <w:rPr>
                <w:rFonts w:ascii="Calibri" w:eastAsia="Calibri" w:hAnsi="Calibri" w:cs="Calibri"/>
                <w:color w:val="000000"/>
                <w:sz w:val="20"/>
                <w:szCs w:val="20"/>
                <w:lang w:eastAsia="en-US"/>
              </w:rPr>
              <w:t>Łóżko wyposażone w min. trzy dwustronne miejsca / uchwyty do mocowania pasów bezpieczeństwa</w:t>
            </w:r>
          </w:p>
        </w:tc>
        <w:tc>
          <w:tcPr>
            <w:tcW w:w="1984" w:type="dxa"/>
            <w:vAlign w:val="center"/>
          </w:tcPr>
          <w:p w14:paraId="0ACEEF6B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9163D2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3FC3A095" w14:textId="77777777" w:rsidR="00236816" w:rsidRPr="00286CF8" w:rsidRDefault="00236816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236816" w:rsidRPr="00286CF8" w14:paraId="4445FB76" w14:textId="77777777" w:rsidTr="00236816">
        <w:trPr>
          <w:trHeight w:val="2670"/>
        </w:trPr>
        <w:tc>
          <w:tcPr>
            <w:tcW w:w="768" w:type="dxa"/>
            <w:vAlign w:val="center"/>
          </w:tcPr>
          <w:p w14:paraId="0ADEF19C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5E79EFA" w14:textId="77777777" w:rsidR="00236816" w:rsidRPr="00286CF8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bookmarkStart w:id="1" w:name="_Hlk24538600"/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o obu stronach leża stalowe, lakierowane proszkowo listwy do mocowania wyposażenia dodatkowego oraz worków urologicznych i drenażowych, wyposażone w przesuwne, tworzywowe haczyki (4 haczyki po każdej stronie łóżka) z możliwością dowolnego zawieszania wyposażenia - płynnie - na różnej odległości, adekwatnie do wzrostu leżącego pacjenta i montowanego wyposażenia  </w:t>
            </w:r>
            <w:bookmarkEnd w:id="1"/>
          </w:p>
        </w:tc>
        <w:tc>
          <w:tcPr>
            <w:tcW w:w="1984" w:type="dxa"/>
            <w:vAlign w:val="center"/>
          </w:tcPr>
          <w:p w14:paraId="41CAA43A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160B22E2" w14:textId="77777777" w:rsidR="00236816" w:rsidRPr="00286CF8" w:rsidRDefault="00236816" w:rsidP="008F684B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</w:tc>
      </w:tr>
      <w:tr w:rsidR="00236816" w:rsidRPr="00286CF8" w14:paraId="125F2530" w14:textId="77777777" w:rsidTr="00236816">
        <w:trPr>
          <w:trHeight w:val="1701"/>
        </w:trPr>
        <w:tc>
          <w:tcPr>
            <w:tcW w:w="768" w:type="dxa"/>
            <w:vAlign w:val="center"/>
          </w:tcPr>
          <w:p w14:paraId="4BCCC305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096278E7" w14:textId="77777777" w:rsidR="00236816" w:rsidRPr="00286CF8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 czterech narożnikach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łóżka 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uleje do mocowania wyposażenia dodatkowego znajdujące się od zewnętrznej strony szczytu łóżk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,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w celu wyeliminowania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kontaktu</w:t>
            </w: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ończyn pacjent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 elementami dodatkowymi łóżka oraz zapewnienia komfortu personelu podczas obsługi wyposażenia</w:t>
            </w:r>
          </w:p>
        </w:tc>
        <w:tc>
          <w:tcPr>
            <w:tcW w:w="1984" w:type="dxa"/>
            <w:vAlign w:val="center"/>
          </w:tcPr>
          <w:p w14:paraId="21C4E07B" w14:textId="77777777" w:rsidR="00236816" w:rsidRPr="00286CF8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286CF8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vAlign w:val="center"/>
          </w:tcPr>
          <w:p w14:paraId="18E488C1" w14:textId="77777777" w:rsidR="00236816" w:rsidRPr="00286CF8" w:rsidRDefault="00236816" w:rsidP="008F684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36816" w:rsidRPr="0079057E" w14:paraId="5E541BD7" w14:textId="77777777" w:rsidTr="00236816">
        <w:trPr>
          <w:trHeight w:val="691"/>
        </w:trPr>
        <w:tc>
          <w:tcPr>
            <w:tcW w:w="768" w:type="dxa"/>
            <w:vAlign w:val="center"/>
          </w:tcPr>
          <w:p w14:paraId="67226A71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E5A603F" w14:textId="77777777" w:rsidR="00236816" w:rsidRPr="0079057E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  <w:highlight w:val="red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puszczalne obciążenie</w:t>
            </w:r>
            <w:r w:rsidRPr="009936B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ł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óżka we wszystkich pozycjach min. 265</w:t>
            </w:r>
            <w:r w:rsidRPr="0074077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g</w:t>
            </w:r>
          </w:p>
        </w:tc>
        <w:tc>
          <w:tcPr>
            <w:tcW w:w="1984" w:type="dxa"/>
            <w:vAlign w:val="center"/>
          </w:tcPr>
          <w:p w14:paraId="5C2B19A4" w14:textId="77777777" w:rsidR="00236816" w:rsidRPr="0079057E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  <w:highlight w:val="red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</w:tcPr>
          <w:p w14:paraId="7C8390BA" w14:textId="77777777" w:rsidR="00236816" w:rsidRPr="0079057E" w:rsidRDefault="00236816" w:rsidP="008F684B">
            <w:pPr>
              <w:jc w:val="both"/>
              <w:rPr>
                <w:rFonts w:ascii="Calibri" w:hAnsi="Calibri" w:cs="Calibri"/>
                <w:sz w:val="20"/>
                <w:szCs w:val="20"/>
                <w:highlight w:val="red"/>
              </w:rPr>
            </w:pPr>
          </w:p>
        </w:tc>
      </w:tr>
      <w:tr w:rsidR="00236816" w:rsidRPr="009C75C5" w14:paraId="0F57C970" w14:textId="77777777" w:rsidTr="00236816">
        <w:trPr>
          <w:trHeight w:val="691"/>
        </w:trPr>
        <w:tc>
          <w:tcPr>
            <w:tcW w:w="768" w:type="dxa"/>
            <w:vAlign w:val="center"/>
          </w:tcPr>
          <w:p w14:paraId="5BBCF313" w14:textId="77777777" w:rsidR="00236816" w:rsidRPr="00286CF8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7AC61649" w14:textId="77777777" w:rsidR="00236816" w:rsidRPr="00857C29" w:rsidRDefault="00236816" w:rsidP="008F684B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857C29">
              <w:rPr>
                <w:rFonts w:ascii="Calibri" w:eastAsia="Calibri" w:hAnsi="Calibri" w:cs="Calibri"/>
                <w:sz w:val="20"/>
                <w:szCs w:val="20"/>
              </w:rPr>
              <w:t>Komponenty elektryczne o klasie szczelności min. IPX5</w:t>
            </w:r>
          </w:p>
        </w:tc>
        <w:tc>
          <w:tcPr>
            <w:tcW w:w="1984" w:type="dxa"/>
            <w:vAlign w:val="center"/>
          </w:tcPr>
          <w:p w14:paraId="1C51EE6D" w14:textId="77777777" w:rsidR="00236816" w:rsidRPr="00857C29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57C29">
              <w:rPr>
                <w:rFonts w:ascii="Calibri" w:hAnsi="Calibri" w:cs="Calibri"/>
                <w:sz w:val="20"/>
                <w:szCs w:val="20"/>
              </w:rPr>
              <w:t xml:space="preserve">TAK, PODAĆ </w:t>
            </w:r>
          </w:p>
        </w:tc>
        <w:tc>
          <w:tcPr>
            <w:tcW w:w="6237" w:type="dxa"/>
          </w:tcPr>
          <w:p w14:paraId="0E348179" w14:textId="77777777" w:rsidR="00236816" w:rsidRPr="009C75C5" w:rsidRDefault="00236816" w:rsidP="008F684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57C29">
              <w:rPr>
                <w:rFonts w:ascii="Calibri" w:hAnsi="Calibri" w:cs="Calibri"/>
                <w:sz w:val="20"/>
                <w:szCs w:val="20"/>
              </w:rPr>
              <w:t xml:space="preserve">Klasa szczelności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min. </w:t>
            </w:r>
            <w:r w:rsidRPr="00857C29">
              <w:rPr>
                <w:rFonts w:ascii="Calibri" w:hAnsi="Calibri" w:cs="Calibri"/>
                <w:sz w:val="20"/>
                <w:szCs w:val="20"/>
              </w:rPr>
              <w:t>IPX6</w:t>
            </w:r>
            <w:r>
              <w:rPr>
                <w:rFonts w:ascii="Calibri" w:hAnsi="Calibri" w:cs="Calibri"/>
                <w:sz w:val="20"/>
                <w:szCs w:val="20"/>
              </w:rPr>
              <w:t>, IP66</w:t>
            </w:r>
            <w:r w:rsidRPr="00857C29">
              <w:rPr>
                <w:rFonts w:ascii="Calibri" w:hAnsi="Calibri" w:cs="Calibri"/>
                <w:sz w:val="20"/>
                <w:szCs w:val="20"/>
              </w:rPr>
              <w:t xml:space="preserve"> i wyższa </w:t>
            </w:r>
            <w:r w:rsidRPr="00857C29">
              <w:rPr>
                <w:rFonts w:ascii="Calibri" w:hAnsi="Calibri" w:cs="Calibri"/>
                <w:b/>
                <w:bCs/>
                <w:sz w:val="20"/>
                <w:szCs w:val="20"/>
              </w:rPr>
              <w:t>– 10 pkt.</w:t>
            </w:r>
          </w:p>
        </w:tc>
      </w:tr>
      <w:tr w:rsidR="00236816" w:rsidRPr="00D37EE3" w14:paraId="2E7E70E8" w14:textId="77777777" w:rsidTr="00236816">
        <w:trPr>
          <w:trHeight w:val="2594"/>
        </w:trPr>
        <w:tc>
          <w:tcPr>
            <w:tcW w:w="768" w:type="dxa"/>
            <w:vAlign w:val="center"/>
          </w:tcPr>
          <w:p w14:paraId="35D7964B" w14:textId="77777777" w:rsidR="00236816" w:rsidRPr="00D37EE3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vAlign w:val="center"/>
          </w:tcPr>
          <w:p w14:paraId="2AAD9576" w14:textId="77777777" w:rsidR="00236816" w:rsidRPr="0087737A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87737A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yposażenie łóżka:</w:t>
            </w:r>
          </w:p>
          <w:p w14:paraId="604B9E04" w14:textId="77777777" w:rsidR="00236816" w:rsidRPr="0087737A" w:rsidRDefault="00236816" w:rsidP="00236816">
            <w:pPr>
              <w:numPr>
                <w:ilvl w:val="0"/>
                <w:numId w:val="22"/>
              </w:num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7737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ieszak kroplówki z min.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87737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haczykami na płyny infuzyjne, z regulacją wysokości. Co najmniej górna część wieszaka narażona na otarcia podczas regulacji i haczyki wykonane ze stali nierdzewnej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</w:t>
            </w:r>
            <w:r w:rsidRPr="009D28DF">
              <w:rPr>
                <w:rFonts w:ascii="Calibri" w:hAnsi="Calibri" w:cs="Calibri"/>
                <w:color w:val="000000"/>
                <w:sz w:val="20"/>
                <w:szCs w:val="20"/>
              </w:rPr>
              <w:t>Wieszak kroplówki wyprofilowany w sposób umożliwiający korzystanie z wieszaka przy panelach i kolumnach naściennych</w:t>
            </w:r>
          </w:p>
        </w:tc>
        <w:tc>
          <w:tcPr>
            <w:tcW w:w="1984" w:type="dxa"/>
            <w:vAlign w:val="center"/>
          </w:tcPr>
          <w:p w14:paraId="4FF9EA9A" w14:textId="77777777" w:rsidR="00236816" w:rsidRPr="00D37EE3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7737A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</w:tcPr>
          <w:p w14:paraId="41A9E60B" w14:textId="77777777" w:rsidR="00236816" w:rsidRPr="00D37EE3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DEB1481" w14:textId="77777777" w:rsidR="00236816" w:rsidRPr="00D37EE3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250682" w14:paraId="256A0FE5" w14:textId="77777777" w:rsidTr="00236816">
        <w:trPr>
          <w:trHeight w:val="1828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BE382B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37D92D3" w14:textId="77777777" w:rsidR="00236816" w:rsidRPr="0087737A" w:rsidRDefault="00236816" w:rsidP="008F684B">
            <w:pPr>
              <w:autoSpaceDE w:val="0"/>
              <w:jc w:val="both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87737A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Łóżko wyposażone w materac przeciwodleżynowy</w:t>
            </w:r>
            <w:r w:rsidRPr="0087737A">
              <w:rPr>
                <w:rFonts w:ascii="Calibri" w:eastAsia="Calibri" w:hAnsi="Calibri" w:cs="Calibri"/>
                <w:sz w:val="20"/>
                <w:szCs w:val="20"/>
              </w:rPr>
              <w:t xml:space="preserve"> przeznaczony do zastosowań szpitalnych jako środek w profilaktyce i leczeniu odleżyn do III stopnia włącznie (według EPUAP) u pacjentów z grupy bardzo wysokiego ryzyka (ryzyko I stopnia wg. skali Nortona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769440" w14:textId="77777777" w:rsidR="00236816" w:rsidRPr="003712B4" w:rsidRDefault="00236816" w:rsidP="008F684B">
            <w:pPr>
              <w:jc w:val="center"/>
              <w:rPr>
                <w:color w:val="000000"/>
              </w:rPr>
            </w:pPr>
            <w:r w:rsidRPr="0087737A"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22ECB" w14:textId="77777777" w:rsidR="00236816" w:rsidRPr="00250682" w:rsidRDefault="00236816" w:rsidP="008F684B">
            <w:pPr>
              <w:rPr>
                <w:rFonts w:ascii="Calibri" w:hAnsi="Calibri" w:cs="Calibri"/>
                <w:color w:val="FF0000"/>
                <w:sz w:val="28"/>
                <w:szCs w:val="28"/>
              </w:rPr>
            </w:pPr>
          </w:p>
        </w:tc>
      </w:tr>
      <w:tr w:rsidR="00236816" w:rsidRPr="009936BA" w14:paraId="0F70DA85" w14:textId="77777777" w:rsidTr="00236816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0781D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3CEC04" w14:textId="77777777" w:rsidR="00236816" w:rsidRDefault="00236816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Wysokość materaca min. 16 cm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373C7B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80B29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579C7FEA" w14:textId="77777777" w:rsidTr="00236816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BE3C0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DD28DF" w14:textId="77777777" w:rsidR="00236816" w:rsidRDefault="00236816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Wymiary materaca (długość i szerokość) dostosowane do wymiarów leża oferowanego łóżk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75D10C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191A0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682FBE3B" w14:textId="77777777" w:rsidTr="00236816">
        <w:trPr>
          <w:trHeight w:val="289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E41737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5B5F57" w14:textId="77777777" w:rsidR="00236816" w:rsidRDefault="00236816" w:rsidP="008F684B">
            <w:pPr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Konstrukcja materaca wykonana z pianek o min. 4 rodzajach gęstości:</w:t>
            </w:r>
          </w:p>
          <w:p w14:paraId="02655597" w14:textId="77777777" w:rsidR="00236816" w:rsidRDefault="00236816" w:rsidP="008F684B">
            <w:pPr>
              <w:jc w:val="both"/>
              <w:rPr>
                <w:rFonts w:ascii="Calibri" w:hAnsi="Calibri" w:cs="Calibri"/>
                <w:sz w:val="10"/>
                <w:szCs w:val="10"/>
              </w:rPr>
            </w:pPr>
          </w:p>
          <w:p w14:paraId="04913230" w14:textId="77777777" w:rsidR="00236816" w:rsidRDefault="00236816" w:rsidP="00236816">
            <w:pPr>
              <w:numPr>
                <w:ilvl w:val="0"/>
                <w:numId w:val="26"/>
              </w:numPr>
              <w:suppressAutoHyphens/>
              <w:jc w:val="both"/>
              <w:rPr>
                <w:rFonts w:ascii="Calibri" w:hAnsi="Calibri" w:cs="Calibri"/>
                <w:sz w:val="10"/>
                <w:szCs w:val="10"/>
              </w:rPr>
            </w:pPr>
            <w:r w:rsidRPr="00351D5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Dolna warstwa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- pianka poliuretanowa 30 kg/m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o wysokości min. 8 cm, o wysokiej porowatości, oddychająca, zapobiegająca wilgotności i maceracji skóry</w:t>
            </w:r>
          </w:p>
          <w:p w14:paraId="513F14FC" w14:textId="77777777" w:rsidR="00236816" w:rsidRDefault="00236816" w:rsidP="00236816">
            <w:pPr>
              <w:numPr>
                <w:ilvl w:val="0"/>
                <w:numId w:val="26"/>
              </w:numPr>
              <w:suppressAutoHyphens/>
              <w:jc w:val="both"/>
              <w:rPr>
                <w:rFonts w:ascii="Calibri" w:hAnsi="Calibri" w:cs="Calibri"/>
                <w:sz w:val="10"/>
                <w:szCs w:val="10"/>
              </w:rPr>
            </w:pPr>
            <w:r w:rsidRPr="00135D5A">
              <w:rPr>
                <w:rFonts w:ascii="Calibri" w:hAnsi="Calibri" w:cs="Calibri"/>
                <w:b/>
                <w:bCs/>
                <w:sz w:val="20"/>
                <w:szCs w:val="20"/>
              </w:rPr>
              <w:t>Warstwa pośrednia</w:t>
            </w:r>
            <w:r w:rsidRPr="00135D5A">
              <w:rPr>
                <w:rFonts w:ascii="Calibri" w:hAnsi="Calibri" w:cs="Calibri"/>
                <w:sz w:val="20"/>
                <w:szCs w:val="20"/>
              </w:rPr>
              <w:t xml:space="preserve"> - pianka poliuretanowa 35 kg/m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o wysokości min. 4 cm</w:t>
            </w:r>
          </w:p>
          <w:p w14:paraId="7C14E532" w14:textId="77777777" w:rsidR="00236816" w:rsidRDefault="00236816" w:rsidP="00236816">
            <w:pPr>
              <w:numPr>
                <w:ilvl w:val="0"/>
                <w:numId w:val="26"/>
              </w:numPr>
              <w:suppressAutoHyphens/>
              <w:jc w:val="both"/>
              <w:rPr>
                <w:rFonts w:ascii="Calibri" w:hAnsi="Calibri" w:cs="Calibri"/>
                <w:sz w:val="10"/>
                <w:szCs w:val="10"/>
              </w:rPr>
            </w:pPr>
            <w:r w:rsidRPr="00135D5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Górna warstwa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- pianka </w:t>
            </w:r>
            <w:proofErr w:type="spellStart"/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termoelastyczna</w:t>
            </w:r>
            <w:proofErr w:type="spellEnd"/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50 kg/m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o wysokości min. 4 cm, dostosowująca się do kształtu ciała pacjenta pod wpływem temperatury</w:t>
            </w:r>
          </w:p>
          <w:p w14:paraId="48A9A207" w14:textId="77777777" w:rsidR="00236816" w:rsidRPr="0049228B" w:rsidRDefault="00236816" w:rsidP="008F684B">
            <w:pPr>
              <w:suppressAutoHyphens/>
              <w:jc w:val="both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135D5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Boki materaca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na całej długości wzmacniane, poprawiające komfort siedzenia pacjenta na łóżku, wykonane z pianki 40 kg/m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 w:rsidRPr="00135D5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o wysokości min. 16 cm i szerokości boku min. 10 cm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B9D1EB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6E303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00DF4375" w14:textId="77777777" w:rsidTr="00236816">
        <w:trPr>
          <w:trHeight w:val="191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1DCF7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A6A90C" w14:textId="77777777" w:rsidR="00236816" w:rsidRPr="0049228B" w:rsidRDefault="00236816" w:rsidP="008F684B">
            <w:pPr>
              <w:jc w:val="both"/>
              <w:rPr>
                <w:rFonts w:ascii="Calibri" w:eastAsia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Górna warstwa materaca podzielona na 5 sekcji o różnej strukturze, dostosowanej odpowiednio do anatomicznej budowy ciała pacjenta, w celu poprawienia krążenia krwi, zmniejszenia ucisku na tkanki oraz zapewnienia optymalnego napowietrzenia i cyrkulacji powietrz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B02FD6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815F6" w14:textId="77777777" w:rsidR="00236816" w:rsidRDefault="00236816" w:rsidP="008F684B">
            <w:pPr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1975AE" w14:paraId="6283F315" w14:textId="77777777" w:rsidTr="00236816">
        <w:trPr>
          <w:trHeight w:val="1402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B7EC1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AA5BC6" w14:textId="77777777" w:rsidR="00236816" w:rsidRPr="0049228B" w:rsidRDefault="00236816" w:rsidP="008F684B">
            <w:pPr>
              <w:jc w:val="both"/>
              <w:rPr>
                <w:rFonts w:ascii="Calibri" w:eastAsia="Calibri" w:hAnsi="Calibri" w:cs="Calibri"/>
                <w:color w:val="FF0000"/>
                <w:sz w:val="20"/>
                <w:szCs w:val="20"/>
              </w:rPr>
            </w:pPr>
            <w:r w:rsidRPr="0049228B">
              <w:rPr>
                <w:rFonts w:ascii="Calibri" w:hAnsi="Calibri" w:cs="Calibri"/>
                <w:color w:val="000000"/>
                <w:sz w:val="20"/>
                <w:szCs w:val="20"/>
              </w:rPr>
              <w:t>Dolna warstwa materaca, posiadająca co najmniej 14 poprzecznych nacięć  gwarantujących przyleganie do ramy leża bez względu na pozycję, w której pacjent się znajduj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8F9FF8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8D805" w14:textId="77777777" w:rsidR="00236816" w:rsidRPr="001975AE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Materac posiadający symetryczny rdzeń umożliwiający dowolną rotację obszaru głowy i stóp </w:t>
            </w:r>
            <w:r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– 10 pkt.</w:t>
            </w:r>
          </w:p>
        </w:tc>
      </w:tr>
      <w:tr w:rsidR="00236816" w14:paraId="42137599" w14:textId="77777777" w:rsidTr="00236816">
        <w:trPr>
          <w:trHeight w:val="5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116077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AEAE63" w14:textId="77777777" w:rsidR="00236816" w:rsidRDefault="00236816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Materac nie zawierający lateksu, oddychający, antyalergiczny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65013B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CF22C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74D13D0C" w14:textId="77777777" w:rsidTr="00236816">
        <w:trPr>
          <w:trHeight w:val="817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352D5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DDB6EE" w14:textId="77777777" w:rsidR="00236816" w:rsidRDefault="00236816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opuszczalne obciążenie materaca gwarantujące pełną skuteczność i profilaktykę terapeutyczną min. 250 kg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BFA48C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871C3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3301ABFD" w14:textId="77777777" w:rsidTr="00236816">
        <w:trPr>
          <w:trHeight w:val="1585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FF544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5710E793" w14:textId="77777777" w:rsidR="00236816" w:rsidRPr="001975AE" w:rsidRDefault="00236816" w:rsidP="008F684B">
            <w:pPr>
              <w:autoSpaceDE w:val="0"/>
              <w:snapToGrid w:val="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506A4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aterac wyposażony w pokrowie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t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>kanina wykonana z poliestru - 60% z ognioodporną powłoką poliuretanową - 40%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który n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>ie zawiera niebezpiecznych związków i produktów chemicznych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351D5A">
              <w:rPr>
                <w:rFonts w:ascii="Calibri" w:eastAsia="Calibri" w:hAnsi="Calibri" w:cs="Calibri"/>
                <w:sz w:val="20"/>
                <w:szCs w:val="20"/>
              </w:rPr>
              <w:t xml:space="preserve">zgodnie z przepisami </w:t>
            </w:r>
            <w:proofErr w:type="spellStart"/>
            <w:r w:rsidRPr="00351D5A">
              <w:rPr>
                <w:rFonts w:ascii="Calibri" w:eastAsia="Calibri" w:hAnsi="Calibri" w:cs="Calibri"/>
                <w:sz w:val="20"/>
                <w:szCs w:val="20"/>
              </w:rPr>
              <w:t>RoHs</w:t>
            </w:r>
            <w:proofErr w:type="spellEnd"/>
            <w:r w:rsidRPr="00351D5A">
              <w:rPr>
                <w:rFonts w:ascii="Calibri" w:eastAsia="Calibri" w:hAnsi="Calibri" w:cs="Calibri"/>
                <w:sz w:val="20"/>
                <w:szCs w:val="20"/>
              </w:rPr>
              <w:t xml:space="preserve"> i REACH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3E90E33F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AB07E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3BA46FE3" w14:textId="77777777" w:rsidTr="00236816">
        <w:trPr>
          <w:trHeight w:val="836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2FD70F" w14:textId="77777777" w:rsidR="00236816" w:rsidRPr="00431D6E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5A4598" w14:textId="77777777" w:rsidR="00236816" w:rsidRDefault="00236816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okrowiec materaca wodoodporny, oddychający, ognioodporny, antyalergiczny, rozciągający się w 4 kierunkach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2CCEAF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1C9B9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6345DF6A" w14:textId="77777777" w:rsidTr="00236816">
        <w:trPr>
          <w:trHeight w:val="113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53258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B49312F" w14:textId="77777777" w:rsidR="00236816" w:rsidRDefault="00236816" w:rsidP="008F684B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kanina pokrowca o wysokiej wytrzymałości na rozciąganie: wytrzymałość podłużna co najmniej: 380 N, wytrzymałość poprzeczna, co najmniej: 250 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F0C266" w14:textId="77777777" w:rsidR="00236816" w:rsidRDefault="00236816" w:rsidP="008F684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934D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752356D6" w14:textId="77777777" w:rsidTr="00236816">
        <w:trPr>
          <w:trHeight w:val="211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8DBAC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301A1F" w14:textId="77777777" w:rsidR="00236816" w:rsidRDefault="00236816" w:rsidP="008F684B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okrowiec wyposażony w kryty zamek błyskawiczny, w celu zabezpieczenia przed przedostawaniem się cieczy. Zamek umieszczony z dala od krawędzi materaca, w celu zapobiegania urazom pacjenta. Zamek pokrowca otaczający materac z dwóch stron (kształt litery „L”) lub z trzech stron (kształt litery „U”), w celu łatwej zmiany pokrowc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66D96C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FECFC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0B6F86D7" w14:textId="77777777" w:rsidTr="00236816">
        <w:trPr>
          <w:trHeight w:val="1120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74108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6216C252" w14:textId="77777777" w:rsidR="00236816" w:rsidRDefault="00236816" w:rsidP="008F684B">
            <w:pPr>
              <w:autoSpaceDE w:val="0"/>
              <w:snapToGrid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krowiec materaca łatwo zmywalny. Wodoodporność tkaniny co najmniej 200 cm słupa wody, odporność na parę wodną minimum 500 g / m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  <w:vertAlign w:val="superscript"/>
              </w:rPr>
              <w:t xml:space="preserve">2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/ 24 godziny</w:t>
            </w:r>
          </w:p>
        </w:tc>
        <w:tc>
          <w:tcPr>
            <w:tcW w:w="198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1E29ABA4" w14:textId="77777777" w:rsidR="00236816" w:rsidRDefault="00236816" w:rsidP="008F684B">
            <w:pPr>
              <w:jc w:val="center"/>
              <w:rPr>
                <w:rFonts w:ascii="CIDFont+F3" w:eastAsia="CIDFont+F3" w:hAnsi="CIDFont+F3" w:cs="CIDFont+F3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A82FA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9936BA" w14:paraId="18F4FB1B" w14:textId="77777777" w:rsidTr="00236816">
        <w:trPr>
          <w:trHeight w:val="853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94ADA9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D71823" w14:textId="77777777" w:rsidR="00236816" w:rsidRDefault="00236816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okrowiec materaca w widocznym miejscu posiadający nadrukowane oznaczenia dot.  właściwości użytkowych oraz znak C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C5FE8F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399EE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:rsidRPr="001975AE" w14:paraId="26E0638E" w14:textId="77777777" w:rsidTr="00236816">
        <w:trPr>
          <w:trHeight w:val="2680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204C4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8D9165" w14:textId="77777777" w:rsidR="00236816" w:rsidRDefault="00236816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arametry dotyczące mycia oraz dezynfekcji pokrowca: </w:t>
            </w:r>
          </w:p>
          <w:p w14:paraId="140FA064" w14:textId="77777777" w:rsidR="00236816" w:rsidRDefault="00236816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 możliwość prania pokrowców w pralce w temperaturze do 95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  <w:p w14:paraId="3688E7DB" w14:textId="77777777" w:rsidR="00236816" w:rsidRDefault="00236816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>możliwość suszenia w suszarkach co najmniej w średniej temperaturze</w:t>
            </w:r>
          </w:p>
          <w:p w14:paraId="3D3399FF" w14:textId="77777777" w:rsidR="00236816" w:rsidRDefault="00236816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>możliwość prasowania pokrowców w średniej temperaturze (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min.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zewnętrznej strony tkaniny)</w:t>
            </w:r>
          </w:p>
          <w:p w14:paraId="7FA79284" w14:textId="77777777" w:rsidR="00236816" w:rsidRPr="0029291B" w:rsidRDefault="00236816" w:rsidP="008F684B">
            <w:pPr>
              <w:suppressAutoHyphens/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 </w:t>
            </w:r>
            <w:r w:rsidRPr="0029291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ożliwość czyszczenia na sucho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i mokr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ACCBB6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FE567" w14:textId="77777777" w:rsidR="00236816" w:rsidRPr="001975AE" w:rsidRDefault="00236816" w:rsidP="008F684B">
            <w:pPr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36816" w:rsidRPr="009936BA" w14:paraId="5EC86B74" w14:textId="77777777" w:rsidTr="00236816">
        <w:trPr>
          <w:trHeight w:val="787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80ED6" w14:textId="77777777" w:rsidR="00236816" w:rsidRPr="009936BA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3DEFD4" w14:textId="77777777" w:rsidR="00236816" w:rsidRDefault="00236816" w:rsidP="008F684B">
            <w:pPr>
              <w:autoSpaceDE w:val="0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Zastosowane materiały materaca i pokrowca posiadające Certyfikat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Oeko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-Tex® - klasa I oraz REACH lub równoważne 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264173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9C3C6" w14:textId="77777777" w:rsidR="00236816" w:rsidRPr="009936BA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36816" w14:paraId="48CC946A" w14:textId="77777777" w:rsidTr="00236816">
        <w:trPr>
          <w:trHeight w:val="696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CF29F7" w14:textId="77777777" w:rsidR="00236816" w:rsidRDefault="00236816" w:rsidP="00236816">
            <w:pPr>
              <w:numPr>
                <w:ilvl w:val="0"/>
                <w:numId w:val="21"/>
              </w:num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89C6FE" w14:textId="77777777" w:rsidR="00236816" w:rsidRDefault="00236816" w:rsidP="008F684B">
            <w:pPr>
              <w:autoSpaceDE w:val="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Gwarancja na łóżko oraz wyposażenie min. 24 miesiąc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A3C514" w14:textId="77777777" w:rsidR="00236816" w:rsidRDefault="00236816" w:rsidP="008F684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830F" w14:textId="77777777" w:rsidR="00236816" w:rsidRDefault="00236816" w:rsidP="008F684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3D8A683E" w14:textId="77777777" w:rsidR="00236816" w:rsidRDefault="00236816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EAFE2BF" w14:textId="77777777" w:rsidR="00C771B1" w:rsidRDefault="00C771B1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20726B" w:rsidRDefault="0020726B" w:rsidP="00DF1622">
      <w:r>
        <w:separator/>
      </w:r>
    </w:p>
  </w:endnote>
  <w:endnote w:type="continuationSeparator" w:id="0">
    <w:p w14:paraId="0ACC03BB" w14:textId="77777777" w:rsidR="0020726B" w:rsidRDefault="0020726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IDFont+F3">
    <w:altName w:val="Microsoft JhengHei"/>
    <w:charset w:val="88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3D8043B" w:rsidR="0020726B" w:rsidRDefault="0020726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5E32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20726B" w:rsidRDefault="002072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20726B" w:rsidRDefault="0020726B" w:rsidP="00DF1622">
      <w:r>
        <w:separator/>
      </w:r>
    </w:p>
  </w:footnote>
  <w:footnote w:type="continuationSeparator" w:id="0">
    <w:p w14:paraId="34DCCB99" w14:textId="77777777" w:rsidR="0020726B" w:rsidRDefault="0020726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06E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584274"/>
    <w:multiLevelType w:val="hybridMultilevel"/>
    <w:tmpl w:val="26F008C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E68DC"/>
    <w:multiLevelType w:val="hybridMultilevel"/>
    <w:tmpl w:val="0B7E41D0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402C0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DA348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14E95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2524BC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B00D27"/>
    <w:multiLevelType w:val="hybridMultilevel"/>
    <w:tmpl w:val="A2C6FDD4"/>
    <w:lvl w:ilvl="0" w:tplc="DFB491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C741D0"/>
    <w:multiLevelType w:val="hybridMultilevel"/>
    <w:tmpl w:val="F68C0420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8B47F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D276E6"/>
    <w:multiLevelType w:val="hybridMultilevel"/>
    <w:tmpl w:val="BA9A5D1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47661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00402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F670FF"/>
    <w:multiLevelType w:val="hybridMultilevel"/>
    <w:tmpl w:val="E9E2237E"/>
    <w:lvl w:ilvl="0" w:tplc="31FE2A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B841D3"/>
    <w:multiLevelType w:val="hybridMultilevel"/>
    <w:tmpl w:val="BC48AF00"/>
    <w:lvl w:ilvl="0" w:tplc="4CC23C58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634B0F"/>
    <w:multiLevelType w:val="hybridMultilevel"/>
    <w:tmpl w:val="5E78B726"/>
    <w:lvl w:ilvl="0" w:tplc="A8541516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F2AA1A7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9D327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87923"/>
    <w:multiLevelType w:val="hybridMultilevel"/>
    <w:tmpl w:val="1E7E1532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0E3C3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9445CC3"/>
    <w:multiLevelType w:val="hybridMultilevel"/>
    <w:tmpl w:val="E2347D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AEF512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8D3AB4"/>
    <w:multiLevelType w:val="hybridMultilevel"/>
    <w:tmpl w:val="9A8ED670"/>
    <w:lvl w:ilvl="0" w:tplc="D14622D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551C4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9B45F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D82D5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6"/>
  </w:num>
  <w:num w:numId="2">
    <w:abstractNumId w:val="22"/>
  </w:num>
  <w:num w:numId="3">
    <w:abstractNumId w:val="10"/>
  </w:num>
  <w:num w:numId="4">
    <w:abstractNumId w:val="13"/>
  </w:num>
  <w:num w:numId="5">
    <w:abstractNumId w:val="6"/>
  </w:num>
  <w:num w:numId="6">
    <w:abstractNumId w:val="11"/>
  </w:num>
  <w:num w:numId="7">
    <w:abstractNumId w:val="5"/>
  </w:num>
  <w:num w:numId="8">
    <w:abstractNumId w:val="9"/>
  </w:num>
  <w:num w:numId="9">
    <w:abstractNumId w:val="25"/>
  </w:num>
  <w:num w:numId="10">
    <w:abstractNumId w:val="23"/>
  </w:num>
  <w:num w:numId="11">
    <w:abstractNumId w:val="3"/>
  </w:num>
  <w:num w:numId="12">
    <w:abstractNumId w:val="0"/>
  </w:num>
  <w:num w:numId="13">
    <w:abstractNumId w:val="16"/>
  </w:num>
  <w:num w:numId="14">
    <w:abstractNumId w:val="20"/>
  </w:num>
  <w:num w:numId="15">
    <w:abstractNumId w:val="12"/>
  </w:num>
  <w:num w:numId="16">
    <w:abstractNumId w:val="24"/>
  </w:num>
  <w:num w:numId="17">
    <w:abstractNumId w:val="4"/>
  </w:num>
  <w:num w:numId="18">
    <w:abstractNumId w:val="1"/>
  </w:num>
  <w:num w:numId="19">
    <w:abstractNumId w:val="19"/>
  </w:num>
  <w:num w:numId="20">
    <w:abstractNumId w:val="18"/>
  </w:num>
  <w:num w:numId="21">
    <w:abstractNumId w:val="15"/>
  </w:num>
  <w:num w:numId="22">
    <w:abstractNumId w:val="14"/>
  </w:num>
  <w:num w:numId="23">
    <w:abstractNumId w:val="17"/>
  </w:num>
  <w:num w:numId="24">
    <w:abstractNumId w:val="2"/>
  </w:num>
  <w:num w:numId="25">
    <w:abstractNumId w:val="7"/>
  </w:num>
  <w:num w:numId="26">
    <w:abstractNumId w:val="8"/>
  </w:num>
  <w:num w:numId="27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80CA4"/>
    <w:rsid w:val="001B761A"/>
    <w:rsid w:val="001B79A0"/>
    <w:rsid w:val="0020726B"/>
    <w:rsid w:val="0022367C"/>
    <w:rsid w:val="00236816"/>
    <w:rsid w:val="00261A9B"/>
    <w:rsid w:val="0026750A"/>
    <w:rsid w:val="0028306A"/>
    <w:rsid w:val="00292FF0"/>
    <w:rsid w:val="00293E4C"/>
    <w:rsid w:val="002B00D4"/>
    <w:rsid w:val="002B2A36"/>
    <w:rsid w:val="0032704B"/>
    <w:rsid w:val="003523EF"/>
    <w:rsid w:val="00360AA9"/>
    <w:rsid w:val="00364BA0"/>
    <w:rsid w:val="0037323D"/>
    <w:rsid w:val="00386713"/>
    <w:rsid w:val="00397B7A"/>
    <w:rsid w:val="003D5FFF"/>
    <w:rsid w:val="003F622F"/>
    <w:rsid w:val="00450F5E"/>
    <w:rsid w:val="004923A3"/>
    <w:rsid w:val="004C68A5"/>
    <w:rsid w:val="004D55CC"/>
    <w:rsid w:val="004F41BD"/>
    <w:rsid w:val="0051346C"/>
    <w:rsid w:val="00545473"/>
    <w:rsid w:val="00554E4F"/>
    <w:rsid w:val="005571E4"/>
    <w:rsid w:val="00580971"/>
    <w:rsid w:val="00580A9E"/>
    <w:rsid w:val="00584500"/>
    <w:rsid w:val="00596BFD"/>
    <w:rsid w:val="005E4537"/>
    <w:rsid w:val="005E7A21"/>
    <w:rsid w:val="00603A72"/>
    <w:rsid w:val="00607312"/>
    <w:rsid w:val="00624E63"/>
    <w:rsid w:val="00660753"/>
    <w:rsid w:val="00683FF2"/>
    <w:rsid w:val="00687BC3"/>
    <w:rsid w:val="00696CDC"/>
    <w:rsid w:val="006B250F"/>
    <w:rsid w:val="00745852"/>
    <w:rsid w:val="00754687"/>
    <w:rsid w:val="00754E74"/>
    <w:rsid w:val="00760FCA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9023C2"/>
    <w:rsid w:val="00925137"/>
    <w:rsid w:val="00983971"/>
    <w:rsid w:val="00986607"/>
    <w:rsid w:val="00996CB7"/>
    <w:rsid w:val="009B17AD"/>
    <w:rsid w:val="009B28AF"/>
    <w:rsid w:val="00A530BD"/>
    <w:rsid w:val="00A84DD8"/>
    <w:rsid w:val="00AA3798"/>
    <w:rsid w:val="00AB2A0C"/>
    <w:rsid w:val="00AB46C8"/>
    <w:rsid w:val="00AB497A"/>
    <w:rsid w:val="00B054C5"/>
    <w:rsid w:val="00B06C3B"/>
    <w:rsid w:val="00B173B2"/>
    <w:rsid w:val="00B329EB"/>
    <w:rsid w:val="00B43ED4"/>
    <w:rsid w:val="00B54F87"/>
    <w:rsid w:val="00B75609"/>
    <w:rsid w:val="00BA0A3B"/>
    <w:rsid w:val="00BA321F"/>
    <w:rsid w:val="00BB0763"/>
    <w:rsid w:val="00BC7E7B"/>
    <w:rsid w:val="00C27BCF"/>
    <w:rsid w:val="00C309EC"/>
    <w:rsid w:val="00C61C27"/>
    <w:rsid w:val="00C72AF1"/>
    <w:rsid w:val="00C74500"/>
    <w:rsid w:val="00C771B1"/>
    <w:rsid w:val="00CB152B"/>
    <w:rsid w:val="00CB6E0E"/>
    <w:rsid w:val="00CC07C0"/>
    <w:rsid w:val="00CC2945"/>
    <w:rsid w:val="00CC7112"/>
    <w:rsid w:val="00CD2D18"/>
    <w:rsid w:val="00D14C18"/>
    <w:rsid w:val="00D154FF"/>
    <w:rsid w:val="00D1643D"/>
    <w:rsid w:val="00D25389"/>
    <w:rsid w:val="00D5198C"/>
    <w:rsid w:val="00D5342D"/>
    <w:rsid w:val="00D6766C"/>
    <w:rsid w:val="00D771EF"/>
    <w:rsid w:val="00D92742"/>
    <w:rsid w:val="00DA1A0D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A5BDB"/>
    <w:rsid w:val="00EB4831"/>
    <w:rsid w:val="00EF5DF8"/>
    <w:rsid w:val="00EF5ED0"/>
    <w:rsid w:val="00EF75B7"/>
    <w:rsid w:val="00F004AE"/>
    <w:rsid w:val="00F17659"/>
    <w:rsid w:val="00F5198F"/>
    <w:rsid w:val="00F75E32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ac2bcd6b-1cfb-4024-b694-1e96efe82571"/>
    <ds:schemaRef ds:uri="http://purl.org/dc/terms/"/>
    <ds:schemaRef ds:uri="http://purl.org/dc/elements/1.1/"/>
    <ds:schemaRef ds:uri="http://www.w3.org/XML/1998/namespace"/>
    <ds:schemaRef ds:uri="8d7f34ec-9741-4b79-a27d-5e7851a777a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206</Words>
  <Characters>13239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5</cp:revision>
  <cp:lastPrinted>2023-06-30T11:24:00Z</cp:lastPrinted>
  <dcterms:created xsi:type="dcterms:W3CDTF">2023-09-18T11:57:00Z</dcterms:created>
  <dcterms:modified xsi:type="dcterms:W3CDTF">2023-10-1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